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210" w:type="dxa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9C71AE" w:rsidRPr="009C71AE" w14:paraId="08E4C053" w14:textId="77777777" w:rsidTr="21720935">
        <w:tc>
          <w:tcPr>
            <w:tcW w:w="9210" w:type="dxa"/>
            <w:gridSpan w:val="2"/>
            <w:tcBorders>
              <w:top w:val="doub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68225A07" w14:textId="77777777" w:rsidR="008F4121" w:rsidRPr="009C71AE" w:rsidRDefault="008F4121" w:rsidP="4336C8C0">
            <w:pPr>
              <w:spacing w:before="120" w:after="120"/>
              <w:jc w:val="center"/>
              <w:rPr>
                <w:rFonts w:ascii="Arial" w:hAnsi="Arial"/>
                <w:b/>
                <w:bCs/>
                <w:sz w:val="28"/>
                <w:szCs w:val="28"/>
              </w:rPr>
            </w:pPr>
            <w:r w:rsidRPr="009C71AE">
              <w:rPr>
                <w:rFonts w:ascii="Arial" w:hAnsi="Arial"/>
                <w:b/>
                <w:bCs/>
                <w:sz w:val="28"/>
                <w:szCs w:val="28"/>
              </w:rPr>
              <w:t>PRACA DYPLOMOWA</w:t>
            </w:r>
            <w:r w:rsidRPr="009C71AE">
              <w:br/>
            </w:r>
            <w:r w:rsidRPr="009C71AE">
              <w:rPr>
                <w:rFonts w:ascii="Arial" w:hAnsi="Arial"/>
                <w:b/>
                <w:bCs/>
                <w:sz w:val="28"/>
                <w:szCs w:val="28"/>
              </w:rPr>
              <w:t>inżynierska</w:t>
            </w:r>
          </w:p>
        </w:tc>
      </w:tr>
      <w:tr w:rsidR="009C71AE" w:rsidRPr="009C71AE" w14:paraId="7C7F0C51" w14:textId="77777777" w:rsidTr="00C63FE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612060E" w14:textId="4AC1C057" w:rsidR="0058268F" w:rsidRPr="009C71AE" w:rsidRDefault="0058268F" w:rsidP="002F50B7">
            <w:pPr>
              <w:tabs>
                <w:tab w:val="left" w:pos="3969"/>
              </w:tabs>
              <w:spacing w:before="60" w:after="60"/>
              <w:rPr>
                <w:rFonts w:ascii="Arial" w:hAnsi="Arial"/>
                <w:i/>
                <w:u w:val="single"/>
              </w:rPr>
            </w:pPr>
            <w:r w:rsidRPr="009C71AE">
              <w:rPr>
                <w:rFonts w:ascii="Arial" w:hAnsi="Arial"/>
                <w:i/>
                <w:u w:val="single"/>
              </w:rPr>
              <w:t>Kierunek studiów:</w:t>
            </w:r>
          </w:p>
        </w:tc>
      </w:tr>
      <w:tr w:rsidR="009C71AE" w:rsidRPr="009C71AE" w14:paraId="4989038B" w14:textId="77777777" w:rsidTr="00C63FE3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4AB2D458" w14:textId="77777777" w:rsidR="008F4121" w:rsidRPr="009C71AE" w:rsidRDefault="008F4121" w:rsidP="002F50B7">
            <w:pPr>
              <w:tabs>
                <w:tab w:val="left" w:pos="3969"/>
              </w:tabs>
              <w:spacing w:before="60" w:after="60"/>
              <w:rPr>
                <w:rFonts w:ascii="Arial" w:hAnsi="Arial"/>
                <w:sz w:val="28"/>
              </w:rPr>
            </w:pPr>
            <w:r w:rsidRPr="009C71AE">
              <w:rPr>
                <w:rFonts w:ascii="Arial" w:hAnsi="Arial"/>
                <w:i/>
                <w:u w:val="single"/>
              </w:rPr>
              <w:t>Specjalność:</w:t>
            </w:r>
          </w:p>
        </w:tc>
      </w:tr>
      <w:tr w:rsidR="009C71AE" w:rsidRPr="009C71AE" w14:paraId="2A6A4CDE" w14:textId="77777777" w:rsidTr="00C63FE3">
        <w:trPr>
          <w:trHeight w:val="454"/>
        </w:trPr>
        <w:tc>
          <w:tcPr>
            <w:tcW w:w="9210" w:type="dxa"/>
            <w:gridSpan w:val="2"/>
            <w:tcBorders>
              <w:top w:val="nil"/>
              <w:left w:val="double" w:sz="6" w:space="0" w:color="auto"/>
              <w:bottom w:val="nil"/>
              <w:right w:val="double" w:sz="6" w:space="0" w:color="auto"/>
            </w:tcBorders>
            <w:vAlign w:val="center"/>
          </w:tcPr>
          <w:p w14:paraId="16648C62" w14:textId="0AED872B" w:rsidR="008F4121" w:rsidRPr="009C71AE" w:rsidRDefault="37FE5B0D" w:rsidP="00C63FE3">
            <w:pPr>
              <w:spacing w:before="60" w:after="60"/>
              <w:jc w:val="left"/>
              <w:rPr>
                <w:rFonts w:ascii="Arial" w:hAnsi="Arial"/>
                <w:b/>
                <w:bCs/>
                <w:i/>
                <w:iCs/>
              </w:rPr>
            </w:pPr>
            <w:r w:rsidRPr="009C71AE">
              <w:rPr>
                <w:rFonts w:ascii="Arial" w:hAnsi="Arial"/>
                <w:i/>
                <w:iCs/>
                <w:u w:val="single"/>
              </w:rPr>
              <w:t>Instytut prowadzący pracę:</w:t>
            </w:r>
          </w:p>
        </w:tc>
      </w:tr>
      <w:tr w:rsidR="009C71AE" w:rsidRPr="009C71AE" w14:paraId="4A59F375" w14:textId="77777777" w:rsidTr="21720935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4B139C24" w14:textId="77777777" w:rsidR="008F4121" w:rsidRPr="009C71AE" w:rsidRDefault="008F4121" w:rsidP="002F50B7">
            <w:pPr>
              <w:spacing w:before="120" w:after="120"/>
              <w:ind w:left="1701" w:hanging="1701"/>
              <w:rPr>
                <w:rFonts w:ascii="Arial" w:hAnsi="Arial"/>
                <w:b/>
                <w:i/>
                <w:u w:val="single"/>
              </w:rPr>
            </w:pPr>
            <w:r w:rsidRPr="009C71AE">
              <w:rPr>
                <w:rFonts w:ascii="Arial" w:hAnsi="Arial"/>
                <w:b/>
                <w:i/>
                <w:u w:val="single"/>
              </w:rPr>
              <w:t>Temat pracy</w:t>
            </w:r>
            <w:r w:rsidRPr="009C71AE">
              <w:rPr>
                <w:rFonts w:ascii="Arial" w:hAnsi="Arial"/>
                <w:b/>
                <w:i/>
              </w:rPr>
              <w:t>:</w:t>
            </w:r>
          </w:p>
        </w:tc>
      </w:tr>
      <w:tr w:rsidR="009C71AE" w:rsidRPr="009C71AE" w14:paraId="6DD05FC5" w14:textId="77777777" w:rsidTr="21720935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25232162" w14:textId="77777777" w:rsidR="008F4121" w:rsidRPr="009C71AE" w:rsidRDefault="008F4121" w:rsidP="002F50B7">
            <w:pPr>
              <w:spacing w:before="120" w:after="120"/>
              <w:rPr>
                <w:rFonts w:ascii="Arial" w:hAnsi="Arial"/>
                <w:b/>
                <w:i/>
                <w:u w:val="single"/>
              </w:rPr>
            </w:pPr>
            <w:r w:rsidRPr="009C71AE">
              <w:rPr>
                <w:rFonts w:ascii="Arial" w:hAnsi="Arial"/>
                <w:b/>
                <w:i/>
                <w:u w:val="single"/>
              </w:rPr>
              <w:t>Zakres pracy:</w:t>
            </w:r>
          </w:p>
          <w:p w14:paraId="4FC46D7D" w14:textId="77777777" w:rsidR="008F4121" w:rsidRPr="009C71AE" w:rsidRDefault="008F4121" w:rsidP="008F4121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  <w:p w14:paraId="3DA939CA" w14:textId="77777777" w:rsidR="008F4121" w:rsidRPr="009C71AE" w:rsidRDefault="008F4121" w:rsidP="008F4121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  <w:p w14:paraId="201ACB02" w14:textId="77777777" w:rsidR="008F4121" w:rsidRPr="009C71AE" w:rsidRDefault="008F4121" w:rsidP="008F4121">
            <w:pPr>
              <w:numPr>
                <w:ilvl w:val="0"/>
                <w:numId w:val="2"/>
              </w:numPr>
              <w:spacing w:after="0"/>
              <w:jc w:val="left"/>
              <w:rPr>
                <w:rFonts w:ascii="Arial" w:hAnsi="Arial" w:cs="Arial"/>
              </w:rPr>
            </w:pPr>
          </w:p>
          <w:p w14:paraId="3EEAD049" w14:textId="77777777" w:rsidR="008F4121" w:rsidRPr="009C71AE" w:rsidRDefault="37FE5B0D" w:rsidP="7B59B0F9">
            <w:pPr>
              <w:spacing w:before="120" w:after="120"/>
              <w:rPr>
                <w:rFonts w:ascii="Arial" w:hAnsi="Arial"/>
                <w:b/>
                <w:bCs/>
                <w:i/>
                <w:iCs/>
                <w:u w:val="single"/>
              </w:rPr>
            </w:pPr>
            <w:r w:rsidRPr="009C71AE">
              <w:rPr>
                <w:rFonts w:ascii="Arial" w:hAnsi="Arial"/>
                <w:b/>
                <w:bCs/>
                <w:i/>
                <w:iCs/>
                <w:u w:val="single"/>
              </w:rPr>
              <w:t>Podstawowe wymagania:</w:t>
            </w:r>
          </w:p>
          <w:p w14:paraId="51456213" w14:textId="77777777" w:rsidR="008F4121" w:rsidRPr="009C71AE" w:rsidRDefault="008F4121" w:rsidP="008F4121">
            <w:pPr>
              <w:numPr>
                <w:ilvl w:val="0"/>
                <w:numId w:val="1"/>
              </w:numPr>
              <w:autoSpaceDE w:val="0"/>
              <w:autoSpaceDN w:val="0"/>
              <w:spacing w:after="60"/>
              <w:jc w:val="left"/>
              <w:rPr>
                <w:rFonts w:ascii="Arial" w:hAnsi="Arial"/>
              </w:rPr>
            </w:pPr>
          </w:p>
        </w:tc>
      </w:tr>
      <w:tr w:rsidR="009C71AE" w:rsidRPr="009C71AE" w14:paraId="2584BEE4" w14:textId="77777777" w:rsidTr="21720935">
        <w:tc>
          <w:tcPr>
            <w:tcW w:w="9210" w:type="dxa"/>
            <w:gridSpan w:val="2"/>
            <w:tcBorders>
              <w:top w:val="nil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DF705D8" w14:textId="77777777" w:rsidR="008F4121" w:rsidRPr="009C71AE" w:rsidRDefault="008F4121" w:rsidP="002F50B7">
            <w:pPr>
              <w:spacing w:before="120" w:after="120"/>
              <w:rPr>
                <w:rFonts w:ascii="Arial" w:hAnsi="Arial"/>
                <w:b/>
                <w:i/>
                <w:u w:val="single"/>
              </w:rPr>
            </w:pPr>
            <w:r w:rsidRPr="009C71AE">
              <w:rPr>
                <w:rFonts w:ascii="Arial" w:hAnsi="Arial"/>
                <w:b/>
                <w:i/>
                <w:u w:val="single"/>
              </w:rPr>
              <w:t>Literatura:</w:t>
            </w:r>
          </w:p>
          <w:p w14:paraId="38A82448" w14:textId="77777777" w:rsidR="008F4121" w:rsidRPr="009C71AE" w:rsidRDefault="008F4121" w:rsidP="008F4121">
            <w:pPr>
              <w:numPr>
                <w:ilvl w:val="0"/>
                <w:numId w:val="3"/>
              </w:numPr>
              <w:autoSpaceDE w:val="0"/>
              <w:autoSpaceDN w:val="0"/>
              <w:spacing w:after="0"/>
              <w:rPr>
                <w:rFonts w:ascii="Arial" w:hAnsi="Arial" w:cs="Arial"/>
                <w:bCs/>
                <w:iCs/>
              </w:rPr>
            </w:pPr>
          </w:p>
        </w:tc>
      </w:tr>
      <w:tr w:rsidR="009C71AE" w:rsidRPr="009C71AE" w14:paraId="2A6F5508" w14:textId="77777777" w:rsidTr="21720935">
        <w:trPr>
          <w:trHeight w:val="454"/>
        </w:trPr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  <w:vAlign w:val="center"/>
          </w:tcPr>
          <w:p w14:paraId="709BF768" w14:textId="77777777" w:rsidR="008F4121" w:rsidRPr="009C71AE" w:rsidRDefault="008F4121" w:rsidP="0058268F">
            <w:pPr>
              <w:spacing w:after="0"/>
              <w:jc w:val="left"/>
              <w:rPr>
                <w:rFonts w:ascii="Arial" w:hAnsi="Arial"/>
                <w:b/>
                <w:i/>
              </w:rPr>
            </w:pPr>
            <w:r w:rsidRPr="009C71AE">
              <w:rPr>
                <w:rFonts w:ascii="Arial" w:hAnsi="Arial"/>
                <w:b/>
                <w:i/>
              </w:rPr>
              <w:t xml:space="preserve">Słowa kluczowe: </w:t>
            </w:r>
          </w:p>
        </w:tc>
      </w:tr>
      <w:tr w:rsidR="009C71AE" w:rsidRPr="009C71AE" w14:paraId="35848EA3" w14:textId="77777777" w:rsidTr="21720935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0C1DDE50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Praca dyplomowa jest realizowana we współpracy z przemysłem</w:t>
            </w:r>
          </w:p>
          <w:p w14:paraId="70E664B2" w14:textId="77777777" w:rsidR="008F4121" w:rsidRPr="009C71AE" w:rsidRDefault="008F4121" w:rsidP="002F50B7">
            <w:pPr>
              <w:jc w:val="center"/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Tak/Nie *,</w:t>
            </w:r>
          </w:p>
          <w:p w14:paraId="51B2055C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Nazwa firmy: ……………………………………………………………………………………</w:t>
            </w:r>
          </w:p>
        </w:tc>
      </w:tr>
      <w:tr w:rsidR="009C71AE" w:rsidRPr="009C71AE" w14:paraId="2FBC28D6" w14:textId="77777777" w:rsidTr="21720935">
        <w:trPr>
          <w:trHeight w:val="653"/>
        </w:trPr>
        <w:tc>
          <w:tcPr>
            <w:tcW w:w="4605" w:type="dxa"/>
            <w:vMerge w:val="restart"/>
            <w:tcBorders>
              <w:top w:val="single" w:sz="6" w:space="0" w:color="auto"/>
              <w:left w:val="double" w:sz="6" w:space="0" w:color="auto"/>
              <w:right w:val="single" w:sz="6" w:space="0" w:color="auto"/>
            </w:tcBorders>
          </w:tcPr>
          <w:p w14:paraId="3960D27D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Imię i nazwisko dyplomanta:</w:t>
            </w:r>
          </w:p>
          <w:p w14:paraId="5277E5FE" w14:textId="77777777" w:rsidR="008F4121" w:rsidRPr="009C71AE" w:rsidRDefault="008F4121" w:rsidP="002F50B7">
            <w:pPr>
              <w:rPr>
                <w:rFonts w:ascii="Arial" w:hAnsi="Arial"/>
                <w:sz w:val="28"/>
              </w:rPr>
            </w:pPr>
          </w:p>
          <w:p w14:paraId="5CBF2048" w14:textId="77777777" w:rsidR="008F4121" w:rsidRPr="009C71AE" w:rsidRDefault="008F4121" w:rsidP="00A669D4">
            <w:pPr>
              <w:pStyle w:val="Nagwek1"/>
              <w:numPr>
                <w:ilvl w:val="0"/>
                <w:numId w:val="0"/>
              </w:numPr>
              <w:ind w:left="432"/>
              <w:rPr>
                <w:color w:val="auto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2B465049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Imię i nazwisko promotora:</w:t>
            </w:r>
          </w:p>
          <w:p w14:paraId="4382CA19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</w:p>
          <w:p w14:paraId="0B900929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9C71AE" w:rsidRPr="009C71AE" w14:paraId="023A39B8" w14:textId="77777777" w:rsidTr="21720935">
        <w:trPr>
          <w:trHeight w:val="652"/>
        </w:trPr>
        <w:tc>
          <w:tcPr>
            <w:tcW w:w="4605" w:type="dxa"/>
            <w:vMerge/>
          </w:tcPr>
          <w:p w14:paraId="60776365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5F2D08BC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Imię i nazwisko konsultanta:</w:t>
            </w:r>
          </w:p>
          <w:p w14:paraId="5DB4F57A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</w:p>
        </w:tc>
      </w:tr>
      <w:tr w:rsidR="009C71AE" w:rsidRPr="009C71AE" w14:paraId="4C8C453C" w14:textId="77777777" w:rsidTr="21720935">
        <w:tc>
          <w:tcPr>
            <w:tcW w:w="4605" w:type="dxa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single" w:sz="6" w:space="0" w:color="auto"/>
            </w:tcBorders>
          </w:tcPr>
          <w:p w14:paraId="0EC4E6A5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Temat wydano dnia:</w:t>
            </w:r>
          </w:p>
          <w:p w14:paraId="32D0EE29" w14:textId="77777777" w:rsidR="008F4121" w:rsidRPr="009C71AE" w:rsidRDefault="008F4121" w:rsidP="002F50B7">
            <w:pPr>
              <w:rPr>
                <w:rFonts w:ascii="Arial" w:hAnsi="Arial"/>
                <w:sz w:val="28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</w:tcPr>
          <w:p w14:paraId="144D5771" w14:textId="77777777" w:rsidR="008F4121" w:rsidRPr="009C71AE" w:rsidRDefault="008F4121" w:rsidP="002F50B7">
            <w:pPr>
              <w:rPr>
                <w:rFonts w:ascii="Arial" w:hAnsi="Arial"/>
                <w:i/>
              </w:rPr>
            </w:pPr>
            <w:r w:rsidRPr="009C71AE">
              <w:rPr>
                <w:rFonts w:ascii="Arial" w:hAnsi="Arial"/>
                <w:i/>
              </w:rPr>
              <w:t>Termin ukończenia pracy:</w:t>
            </w:r>
          </w:p>
          <w:p w14:paraId="76203488" w14:textId="77777777" w:rsidR="008F4121" w:rsidRPr="009C71AE" w:rsidRDefault="008F4121" w:rsidP="002F50B7">
            <w:pPr>
              <w:jc w:val="center"/>
              <w:rPr>
                <w:rFonts w:ascii="Arial" w:hAnsi="Arial"/>
                <w:b/>
                <w:sz w:val="28"/>
              </w:rPr>
            </w:pPr>
          </w:p>
        </w:tc>
      </w:tr>
      <w:tr w:rsidR="009C71AE" w:rsidRPr="009C71AE" w14:paraId="53650EA5" w14:textId="77777777" w:rsidTr="21720935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nil"/>
              <w:right w:val="double" w:sz="6" w:space="0" w:color="auto"/>
            </w:tcBorders>
          </w:tcPr>
          <w:p w14:paraId="54A7621D" w14:textId="77777777" w:rsidR="008F4121" w:rsidRPr="009C71AE" w:rsidRDefault="37FE5B0D" w:rsidP="7B59B0F9">
            <w:pPr>
              <w:spacing w:before="60" w:after="60"/>
              <w:rPr>
                <w:rFonts w:ascii="Arial" w:hAnsi="Arial"/>
                <w:b/>
                <w:bCs/>
                <w:i/>
                <w:iCs/>
              </w:rPr>
            </w:pPr>
            <w:r w:rsidRPr="009C71AE">
              <w:rPr>
                <w:rFonts w:ascii="Arial" w:hAnsi="Arial"/>
                <w:b/>
                <w:bCs/>
                <w:i/>
                <w:iCs/>
              </w:rPr>
              <w:t>Miejsce wykonywania praktyki przeddyplomowej:</w:t>
            </w:r>
          </w:p>
          <w:p w14:paraId="3C48E424" w14:textId="02DC3344" w:rsidR="00464F96" w:rsidRPr="009C71AE" w:rsidRDefault="00464F96" w:rsidP="7B59B0F9">
            <w:pPr>
              <w:spacing w:before="60" w:after="60"/>
              <w:rPr>
                <w:b/>
                <w:bCs/>
                <w:i/>
                <w:iCs/>
              </w:rPr>
            </w:pPr>
          </w:p>
        </w:tc>
      </w:tr>
      <w:tr w:rsidR="009C71AE" w:rsidRPr="009C71AE" w14:paraId="15CF529F" w14:textId="77777777" w:rsidTr="21720935">
        <w:tc>
          <w:tcPr>
            <w:tcW w:w="9210" w:type="dxa"/>
            <w:gridSpan w:val="2"/>
            <w:tcBorders>
              <w:top w:val="single" w:sz="6" w:space="0" w:color="auto"/>
              <w:left w:val="double" w:sz="6" w:space="0" w:color="auto"/>
              <w:bottom w:val="single" w:sz="6" w:space="0" w:color="auto"/>
              <w:right w:val="double" w:sz="6" w:space="0" w:color="auto"/>
            </w:tcBorders>
          </w:tcPr>
          <w:p w14:paraId="66EFBA6A" w14:textId="77777777" w:rsidR="008F4121" w:rsidRPr="009C71AE" w:rsidRDefault="008F4121" w:rsidP="002F50B7">
            <w:pPr>
              <w:spacing w:before="60" w:after="60"/>
              <w:jc w:val="center"/>
              <w:rPr>
                <w:rFonts w:ascii="Arial" w:hAnsi="Arial"/>
                <w:sz w:val="28"/>
              </w:rPr>
            </w:pPr>
            <w:r w:rsidRPr="009C71AE">
              <w:rPr>
                <w:rFonts w:ascii="Arial" w:hAnsi="Arial"/>
                <w:b/>
                <w:i/>
              </w:rPr>
              <w:t>Zatwierdzenie tematu</w:t>
            </w:r>
          </w:p>
        </w:tc>
      </w:tr>
      <w:tr w:rsidR="009C71AE" w:rsidRPr="009C71AE" w14:paraId="20890865" w14:textId="77777777" w:rsidTr="21720935">
        <w:tc>
          <w:tcPr>
            <w:tcW w:w="4605" w:type="dxa"/>
            <w:tcBorders>
              <w:top w:val="single" w:sz="6" w:space="0" w:color="auto"/>
              <w:left w:val="double" w:sz="6" w:space="0" w:color="auto"/>
              <w:bottom w:val="nil"/>
              <w:right w:val="single" w:sz="6" w:space="0" w:color="auto"/>
            </w:tcBorders>
          </w:tcPr>
          <w:p w14:paraId="4DA156A2" w14:textId="77777777" w:rsidR="008F4121" w:rsidRPr="009C71AE" w:rsidRDefault="008F4121" w:rsidP="002F50B7">
            <w:pPr>
              <w:spacing w:line="360" w:lineRule="auto"/>
              <w:jc w:val="center"/>
              <w:rPr>
                <w:rFonts w:ascii="Arial" w:hAnsi="Arial"/>
                <w:sz w:val="32"/>
              </w:rPr>
            </w:pPr>
          </w:p>
          <w:p w14:paraId="41855985" w14:textId="77777777" w:rsidR="008F4121" w:rsidRPr="009C71AE" w:rsidRDefault="008F4121" w:rsidP="009B10B9">
            <w:pPr>
              <w:pStyle w:val="Nagwek3"/>
              <w:numPr>
                <w:ilvl w:val="0"/>
                <w:numId w:val="0"/>
              </w:numPr>
              <w:ind w:left="720"/>
              <w:rPr>
                <w:lang w:val="de-DE"/>
              </w:rPr>
            </w:pPr>
          </w:p>
        </w:tc>
        <w:tc>
          <w:tcPr>
            <w:tcW w:w="4605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</w:tcPr>
          <w:p w14:paraId="33C826E6" w14:textId="77777777" w:rsidR="008F4121" w:rsidRPr="009C71AE" w:rsidRDefault="008F4121" w:rsidP="002F50B7">
            <w:pPr>
              <w:spacing w:line="360" w:lineRule="auto"/>
              <w:jc w:val="center"/>
              <w:rPr>
                <w:rFonts w:ascii="Arial" w:hAnsi="Arial"/>
              </w:rPr>
            </w:pPr>
          </w:p>
        </w:tc>
      </w:tr>
      <w:tr w:rsidR="008F4121" w:rsidRPr="009C71AE" w14:paraId="411C9253" w14:textId="77777777" w:rsidTr="21720935">
        <w:tc>
          <w:tcPr>
            <w:tcW w:w="4605" w:type="dxa"/>
            <w:tcBorders>
              <w:top w:val="nil"/>
              <w:left w:val="double" w:sz="6" w:space="0" w:color="auto"/>
              <w:bottom w:val="double" w:sz="6" w:space="0" w:color="auto"/>
              <w:right w:val="single" w:sz="6" w:space="0" w:color="auto"/>
            </w:tcBorders>
          </w:tcPr>
          <w:p w14:paraId="4413BF11" w14:textId="77777777" w:rsidR="008F4121" w:rsidRPr="009C71AE" w:rsidRDefault="008F4121" w:rsidP="002F50B7">
            <w:pPr>
              <w:spacing w:line="360" w:lineRule="auto"/>
              <w:jc w:val="center"/>
              <w:rPr>
                <w:rFonts w:ascii="Arial" w:hAnsi="Arial"/>
              </w:rPr>
            </w:pPr>
            <w:r w:rsidRPr="009C71AE">
              <w:rPr>
                <w:rFonts w:ascii="Arial" w:hAnsi="Arial"/>
              </w:rPr>
              <w:t>Opiekun specjalności</w:t>
            </w:r>
          </w:p>
        </w:tc>
        <w:tc>
          <w:tcPr>
            <w:tcW w:w="4605" w:type="dxa"/>
            <w:tcBorders>
              <w:top w:val="nil"/>
              <w:left w:val="single" w:sz="6" w:space="0" w:color="auto"/>
              <w:bottom w:val="double" w:sz="6" w:space="0" w:color="auto"/>
              <w:right w:val="double" w:sz="6" w:space="0" w:color="auto"/>
            </w:tcBorders>
          </w:tcPr>
          <w:p w14:paraId="4495C7BE" w14:textId="556732CB" w:rsidR="008F4121" w:rsidRPr="009C71AE" w:rsidRDefault="37FE5B0D" w:rsidP="002F50B7">
            <w:pPr>
              <w:spacing w:line="360" w:lineRule="auto"/>
              <w:jc w:val="center"/>
              <w:rPr>
                <w:rFonts w:ascii="Arial" w:hAnsi="Arial"/>
              </w:rPr>
            </w:pPr>
            <w:r w:rsidRPr="009C71AE">
              <w:rPr>
                <w:rFonts w:ascii="Arial" w:hAnsi="Arial"/>
              </w:rPr>
              <w:t>Z-ca Dyrektora Instytutu</w:t>
            </w:r>
          </w:p>
        </w:tc>
      </w:tr>
    </w:tbl>
    <w:p w14:paraId="00D9E2B1" w14:textId="38E84472" w:rsidR="001A4E4F" w:rsidRPr="009C71AE" w:rsidRDefault="001A4E4F" w:rsidP="007F327C"/>
    <w:sectPr w:rsidR="001A4E4F" w:rsidRPr="009C71AE" w:rsidSect="007F327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8F67FA" w14:textId="77777777" w:rsidR="00FE4912" w:rsidRDefault="00FE4912" w:rsidP="0082111D">
      <w:r>
        <w:separator/>
      </w:r>
    </w:p>
  </w:endnote>
  <w:endnote w:type="continuationSeparator" w:id="0">
    <w:p w14:paraId="4C4CBDF8" w14:textId="77777777" w:rsidR="00FE4912" w:rsidRDefault="00FE4912" w:rsidP="0082111D">
      <w:r>
        <w:continuationSeparator/>
      </w:r>
    </w:p>
  </w:endnote>
  <w:endnote w:type="continuationNotice" w:id="1">
    <w:p w14:paraId="7A666C34" w14:textId="77777777" w:rsidR="00FE4912" w:rsidRDefault="00FE491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FB06E3" w14:textId="77777777" w:rsidR="00B7099A" w:rsidRDefault="00B7099A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1E0F2" w14:textId="77777777" w:rsidR="00B7099A" w:rsidRDefault="00B7099A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D2B1CB" w14:textId="77777777" w:rsidR="00B7099A" w:rsidRDefault="00B7099A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2DE809" w14:textId="77777777" w:rsidR="00FE4912" w:rsidRDefault="00FE4912" w:rsidP="0040068D">
      <w:pPr>
        <w:spacing w:after="0"/>
      </w:pPr>
      <w:r>
        <w:separator/>
      </w:r>
    </w:p>
  </w:footnote>
  <w:footnote w:type="continuationSeparator" w:id="0">
    <w:p w14:paraId="59FA5995" w14:textId="77777777" w:rsidR="00FE4912" w:rsidRDefault="00FE4912" w:rsidP="0082111D">
      <w:r>
        <w:continuationSeparator/>
      </w:r>
    </w:p>
  </w:footnote>
  <w:footnote w:type="continuationNotice" w:id="1">
    <w:p w14:paraId="1439243D" w14:textId="77777777" w:rsidR="00FE4912" w:rsidRDefault="00FE4912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15BAE" w14:textId="77777777" w:rsidR="00B7099A" w:rsidRDefault="00B7099A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F484BF" w14:textId="677983A1" w:rsidR="00C17E18" w:rsidRPr="005E3932" w:rsidRDefault="00C17E18" w:rsidP="005E3932">
    <w:pPr>
      <w:pStyle w:val="Nagwek"/>
      <w:jc w:val="right"/>
      <w:rPr>
        <w:rFonts w:ascii="Times New Roman" w:hAnsi="Times New Roman"/>
      </w:rPr>
    </w:pPr>
    <w:r w:rsidRPr="005E3932">
      <w:rPr>
        <w:rFonts w:ascii="Times New Roman" w:hAnsi="Times New Roman"/>
      </w:rPr>
      <w:t xml:space="preserve">Załącznik nr </w:t>
    </w:r>
    <w:r w:rsidR="00B7099A">
      <w:rPr>
        <w:rFonts w:ascii="Times New Roman" w:hAnsi="Times New Roman"/>
      </w:rPr>
      <w:t>1</w:t>
    </w:r>
    <w:r w:rsidRPr="005E3932">
      <w:rPr>
        <w:rFonts w:ascii="Times New Roman" w:hAnsi="Times New Roman"/>
      </w:rPr>
      <w:t xml:space="preserve"> </w:t>
    </w:r>
    <w:r w:rsidRPr="005E3932">
      <w:rPr>
        <w:rFonts w:ascii="Times New Roman" w:hAnsi="Times New Roman"/>
        <w:i/>
        <w:iCs/>
      </w:rPr>
      <w:t>P07 Dyplomowanie</w:t>
    </w:r>
  </w:p>
  <w:p w14:paraId="5E9561E9" w14:textId="77777777" w:rsidR="00C17E18" w:rsidRPr="005E3932" w:rsidRDefault="00C17E18" w:rsidP="005E3932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5CBE02" w14:textId="77777777" w:rsidR="00B7099A" w:rsidRDefault="00B7099A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4ABA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121061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7F2D9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05A30"/>
    <w:multiLevelType w:val="hybridMultilevel"/>
    <w:tmpl w:val="546E827C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" w15:restartNumberingAfterBreak="0">
    <w:nsid w:val="18A103D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001CA9"/>
    <w:multiLevelType w:val="multilevel"/>
    <w:tmpl w:val="C5F27872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za11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1DC079FE"/>
    <w:multiLevelType w:val="hybridMultilevel"/>
    <w:tmpl w:val="B6F4523C"/>
    <w:lvl w:ilvl="0" w:tplc="1B108F24">
      <w:start w:val="1"/>
      <w:numFmt w:val="decimal"/>
      <w:pStyle w:val="1-2"/>
      <w:lvlText w:val="%1)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C006B7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D6411B"/>
    <w:multiLevelType w:val="hybridMultilevel"/>
    <w:tmpl w:val="AC48B6F0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45385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6F3204"/>
    <w:multiLevelType w:val="hybridMultilevel"/>
    <w:tmpl w:val="56E29520"/>
    <w:lvl w:ilvl="0" w:tplc="94F037B0">
      <w:start w:val="1"/>
      <w:numFmt w:val="lowerLetter"/>
      <w:pStyle w:val="ab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F360A4"/>
    <w:multiLevelType w:val="hybridMultilevel"/>
    <w:tmpl w:val="686C8C12"/>
    <w:lvl w:ilvl="0" w:tplc="0415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B3FC7D6E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0415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4C7027EA"/>
    <w:multiLevelType w:val="hybridMultilevel"/>
    <w:tmpl w:val="0A70B7BE"/>
    <w:lvl w:ilvl="0" w:tplc="533474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C64E83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D7EC39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4BA5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39ED89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756806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5CED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D88FCF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284913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31B79FE"/>
    <w:multiLevelType w:val="hybridMultilevel"/>
    <w:tmpl w:val="84DEB8D4"/>
    <w:lvl w:ilvl="0" w:tplc="1D22159C">
      <w:start w:val="1"/>
      <w:numFmt w:val="decimal"/>
      <w:pStyle w:val="numerowanieN"/>
      <w:lvlText w:val="%1)"/>
      <w:lvlJc w:val="left"/>
      <w:pPr>
        <w:ind w:left="1636" w:hanging="360"/>
      </w:pPr>
      <w:rPr>
        <w:rFonts w:ascii="Times New Roman" w:hAnsi="Times New Roman" w:cs="Times New Roman" w:hint="default"/>
        <w:strike w:val="0"/>
        <w:color w:val="auto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B536B"/>
    <w:multiLevelType w:val="hybridMultilevel"/>
    <w:tmpl w:val="11402346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387B48"/>
    <w:multiLevelType w:val="multilevel"/>
    <w:tmpl w:val="8A5C8570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5CEB5CAA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9E68F1"/>
    <w:multiLevelType w:val="hybridMultilevel"/>
    <w:tmpl w:val="3246F002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7864716"/>
    <w:multiLevelType w:val="hybridMultilevel"/>
    <w:tmpl w:val="BE126B3A"/>
    <w:lvl w:ilvl="0" w:tplc="E7542486">
      <w:start w:val="1"/>
      <w:numFmt w:val="decimal"/>
      <w:pStyle w:val="numerowanie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9AB2045"/>
    <w:multiLevelType w:val="hybridMultilevel"/>
    <w:tmpl w:val="C65C69C0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E270B4"/>
    <w:multiLevelType w:val="multilevel"/>
    <w:tmpl w:val="5B5652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isLgl/>
      <w:lvlText w:val="%1.%2.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2881C7B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5A747C8"/>
    <w:multiLevelType w:val="hybridMultilevel"/>
    <w:tmpl w:val="2A8A62CC"/>
    <w:lvl w:ilvl="0" w:tplc="FFFFFFFF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B3FC7D6E">
      <w:start w:val="1"/>
      <w:numFmt w:val="bullet"/>
      <w:lvlText w:val=""/>
      <w:lvlJc w:val="left"/>
      <w:pPr>
        <w:ind w:left="2007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 w15:restartNumberingAfterBreak="0">
    <w:nsid w:val="76E201C9"/>
    <w:multiLevelType w:val="hybridMultilevel"/>
    <w:tmpl w:val="E17292D6"/>
    <w:lvl w:ilvl="0" w:tplc="04150017">
      <w:start w:val="1"/>
      <w:numFmt w:val="lowerLetter"/>
      <w:lvlText w:val="%1)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935434"/>
    <w:multiLevelType w:val="hybridMultilevel"/>
    <w:tmpl w:val="C65C69C0"/>
    <w:lvl w:ilvl="0" w:tplc="1F4AE4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20"/>
  </w:num>
  <w:num w:numId="4">
    <w:abstractNumId w:val="6"/>
  </w:num>
  <w:num w:numId="5">
    <w:abstractNumId w:val="13"/>
  </w:num>
  <w:num w:numId="6">
    <w:abstractNumId w:val="13"/>
  </w:num>
  <w:num w:numId="7">
    <w:abstractNumId w:val="10"/>
  </w:num>
  <w:num w:numId="8">
    <w:abstractNumId w:val="0"/>
  </w:num>
  <w:num w:numId="9">
    <w:abstractNumId w:val="18"/>
  </w:num>
  <w:num w:numId="10">
    <w:abstractNumId w:val="13"/>
    <w:lvlOverride w:ilvl="0">
      <w:startOverride w:val="1"/>
    </w:lvlOverride>
  </w:num>
  <w:num w:numId="11">
    <w:abstractNumId w:val="8"/>
  </w:num>
  <w:num w:numId="12">
    <w:abstractNumId w:val="16"/>
  </w:num>
  <w:num w:numId="13">
    <w:abstractNumId w:val="9"/>
  </w:num>
  <w:num w:numId="14">
    <w:abstractNumId w:val="23"/>
  </w:num>
  <w:num w:numId="15">
    <w:abstractNumId w:val="3"/>
  </w:num>
  <w:num w:numId="16">
    <w:abstractNumId w:val="11"/>
  </w:num>
  <w:num w:numId="17">
    <w:abstractNumId w:val="10"/>
    <w:lvlOverride w:ilvl="0">
      <w:startOverride w:val="1"/>
    </w:lvlOverride>
  </w:num>
  <w:num w:numId="18">
    <w:abstractNumId w:val="1"/>
  </w:num>
  <w:num w:numId="19">
    <w:abstractNumId w:val="2"/>
  </w:num>
  <w:num w:numId="20">
    <w:abstractNumId w:val="21"/>
  </w:num>
  <w:num w:numId="21">
    <w:abstractNumId w:val="7"/>
  </w:num>
  <w:num w:numId="22">
    <w:abstractNumId w:val="13"/>
    <w:lvlOverride w:ilvl="0">
      <w:startOverride w:val="1"/>
    </w:lvlOverride>
  </w:num>
  <w:num w:numId="23">
    <w:abstractNumId w:val="4"/>
  </w:num>
  <w:num w:numId="24">
    <w:abstractNumId w:val="13"/>
    <w:lvlOverride w:ilvl="0">
      <w:startOverride w:val="1"/>
    </w:lvlOverride>
  </w:num>
  <w:num w:numId="25">
    <w:abstractNumId w:val="13"/>
    <w:lvlOverride w:ilvl="0">
      <w:startOverride w:val="1"/>
    </w:lvlOverride>
  </w:num>
  <w:num w:numId="26">
    <w:abstractNumId w:val="5"/>
  </w:num>
  <w:num w:numId="27">
    <w:abstractNumId w:val="13"/>
    <w:lvlOverride w:ilvl="0">
      <w:startOverride w:val="1"/>
    </w:lvlOverride>
  </w:num>
  <w:num w:numId="28">
    <w:abstractNumId w:val="15"/>
  </w:num>
  <w:num w:numId="29">
    <w:abstractNumId w:val="13"/>
    <w:lvlOverride w:ilvl="0">
      <w:startOverride w:val="1"/>
    </w:lvlOverride>
  </w:num>
  <w:num w:numId="30">
    <w:abstractNumId w:val="13"/>
    <w:lvlOverride w:ilvl="0">
      <w:startOverride w:val="1"/>
    </w:lvlOverride>
  </w:num>
  <w:num w:numId="31">
    <w:abstractNumId w:val="13"/>
    <w:lvlOverride w:ilvl="0">
      <w:startOverride w:val="1"/>
    </w:lvlOverride>
  </w:num>
  <w:num w:numId="32">
    <w:abstractNumId w:val="14"/>
  </w:num>
  <w:num w:numId="33">
    <w:abstractNumId w:val="19"/>
  </w:num>
  <w:num w:numId="34">
    <w:abstractNumId w:val="24"/>
  </w:num>
  <w:num w:numId="35">
    <w:abstractNumId w:val="22"/>
  </w:num>
  <w:num w:numId="36">
    <w:abstractNumId w:val="13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MLIwABLm5gZGpko6SsGpxcWZ+XkgBRa1ALLxpPQsAAAA"/>
  </w:docVars>
  <w:rsids>
    <w:rsidRoot w:val="003379C6"/>
    <w:rsid w:val="00000B18"/>
    <w:rsid w:val="00006303"/>
    <w:rsid w:val="00006BE1"/>
    <w:rsid w:val="0001060B"/>
    <w:rsid w:val="00010A7A"/>
    <w:rsid w:val="00013439"/>
    <w:rsid w:val="00015054"/>
    <w:rsid w:val="00015AE6"/>
    <w:rsid w:val="00023977"/>
    <w:rsid w:val="00024BE8"/>
    <w:rsid w:val="00031F1A"/>
    <w:rsid w:val="00035EF8"/>
    <w:rsid w:val="00041677"/>
    <w:rsid w:val="000434E0"/>
    <w:rsid w:val="00043801"/>
    <w:rsid w:val="00044A6D"/>
    <w:rsid w:val="00044DF4"/>
    <w:rsid w:val="00047A89"/>
    <w:rsid w:val="00050358"/>
    <w:rsid w:val="00050E15"/>
    <w:rsid w:val="00053D0D"/>
    <w:rsid w:val="00054171"/>
    <w:rsid w:val="00054979"/>
    <w:rsid w:val="000560E1"/>
    <w:rsid w:val="000602FC"/>
    <w:rsid w:val="00060E18"/>
    <w:rsid w:val="00062F39"/>
    <w:rsid w:val="00063B2F"/>
    <w:rsid w:val="00063DB7"/>
    <w:rsid w:val="00065136"/>
    <w:rsid w:val="00065BC9"/>
    <w:rsid w:val="00066B34"/>
    <w:rsid w:val="0007431F"/>
    <w:rsid w:val="00074E16"/>
    <w:rsid w:val="00076AFA"/>
    <w:rsid w:val="00077018"/>
    <w:rsid w:val="0008023A"/>
    <w:rsid w:val="00080C66"/>
    <w:rsid w:val="000815E6"/>
    <w:rsid w:val="0008193C"/>
    <w:rsid w:val="000869CF"/>
    <w:rsid w:val="00086E36"/>
    <w:rsid w:val="0009019F"/>
    <w:rsid w:val="00093C97"/>
    <w:rsid w:val="0009531F"/>
    <w:rsid w:val="000A2920"/>
    <w:rsid w:val="000A4907"/>
    <w:rsid w:val="000B3676"/>
    <w:rsid w:val="000B40B8"/>
    <w:rsid w:val="000B7E85"/>
    <w:rsid w:val="000C1615"/>
    <w:rsid w:val="000C1965"/>
    <w:rsid w:val="000C2BCC"/>
    <w:rsid w:val="000C4345"/>
    <w:rsid w:val="000C4FB3"/>
    <w:rsid w:val="000C6410"/>
    <w:rsid w:val="000D2F06"/>
    <w:rsid w:val="000D363D"/>
    <w:rsid w:val="000D633C"/>
    <w:rsid w:val="000D72C3"/>
    <w:rsid w:val="000D7F34"/>
    <w:rsid w:val="000E0207"/>
    <w:rsid w:val="000E2634"/>
    <w:rsid w:val="000F157C"/>
    <w:rsid w:val="000F2166"/>
    <w:rsid w:val="000F25F5"/>
    <w:rsid w:val="00100293"/>
    <w:rsid w:val="00107A70"/>
    <w:rsid w:val="0011117D"/>
    <w:rsid w:val="00113154"/>
    <w:rsid w:val="00120650"/>
    <w:rsid w:val="001242C3"/>
    <w:rsid w:val="00124406"/>
    <w:rsid w:val="00124A09"/>
    <w:rsid w:val="00127162"/>
    <w:rsid w:val="00131F9D"/>
    <w:rsid w:val="00136F6E"/>
    <w:rsid w:val="001437BC"/>
    <w:rsid w:val="00144B5A"/>
    <w:rsid w:val="001463D3"/>
    <w:rsid w:val="00147741"/>
    <w:rsid w:val="0015111F"/>
    <w:rsid w:val="00151B32"/>
    <w:rsid w:val="00154363"/>
    <w:rsid w:val="00155EA9"/>
    <w:rsid w:val="0015606F"/>
    <w:rsid w:val="001622E1"/>
    <w:rsid w:val="001666F1"/>
    <w:rsid w:val="00170E62"/>
    <w:rsid w:val="00172932"/>
    <w:rsid w:val="00177F84"/>
    <w:rsid w:val="0018127C"/>
    <w:rsid w:val="00182593"/>
    <w:rsid w:val="001835B5"/>
    <w:rsid w:val="00184120"/>
    <w:rsid w:val="00184391"/>
    <w:rsid w:val="00191BFC"/>
    <w:rsid w:val="001921CE"/>
    <w:rsid w:val="001942B1"/>
    <w:rsid w:val="00194F14"/>
    <w:rsid w:val="00195D9D"/>
    <w:rsid w:val="00197FD8"/>
    <w:rsid w:val="001A060C"/>
    <w:rsid w:val="001A40C9"/>
    <w:rsid w:val="001A41DE"/>
    <w:rsid w:val="001A4E4F"/>
    <w:rsid w:val="001A5517"/>
    <w:rsid w:val="001A6795"/>
    <w:rsid w:val="001B2D91"/>
    <w:rsid w:val="001B3CCA"/>
    <w:rsid w:val="001B68B1"/>
    <w:rsid w:val="001C375D"/>
    <w:rsid w:val="001D50D7"/>
    <w:rsid w:val="001D7D26"/>
    <w:rsid w:val="001E133E"/>
    <w:rsid w:val="001E1E86"/>
    <w:rsid w:val="001E243C"/>
    <w:rsid w:val="001E355E"/>
    <w:rsid w:val="001E3813"/>
    <w:rsid w:val="001E5772"/>
    <w:rsid w:val="001E718E"/>
    <w:rsid w:val="001F3FF9"/>
    <w:rsid w:val="001F4ACD"/>
    <w:rsid w:val="001F4BFD"/>
    <w:rsid w:val="001F7D78"/>
    <w:rsid w:val="00203535"/>
    <w:rsid w:val="00205277"/>
    <w:rsid w:val="00205CC9"/>
    <w:rsid w:val="002061C0"/>
    <w:rsid w:val="002076CD"/>
    <w:rsid w:val="0021098D"/>
    <w:rsid w:val="00211DA1"/>
    <w:rsid w:val="00217FBA"/>
    <w:rsid w:val="002205B3"/>
    <w:rsid w:val="00221B0C"/>
    <w:rsid w:val="00221BE9"/>
    <w:rsid w:val="0022291F"/>
    <w:rsid w:val="00222BC7"/>
    <w:rsid w:val="0022661C"/>
    <w:rsid w:val="00226E15"/>
    <w:rsid w:val="00230F45"/>
    <w:rsid w:val="00240458"/>
    <w:rsid w:val="0024119C"/>
    <w:rsid w:val="0024175C"/>
    <w:rsid w:val="00242018"/>
    <w:rsid w:val="00242946"/>
    <w:rsid w:val="00244976"/>
    <w:rsid w:val="002463F5"/>
    <w:rsid w:val="0025072B"/>
    <w:rsid w:val="00250987"/>
    <w:rsid w:val="00254861"/>
    <w:rsid w:val="002559FA"/>
    <w:rsid w:val="002568C3"/>
    <w:rsid w:val="002569C4"/>
    <w:rsid w:val="00256B50"/>
    <w:rsid w:val="00257D7C"/>
    <w:rsid w:val="0026225C"/>
    <w:rsid w:val="002622F5"/>
    <w:rsid w:val="00263B06"/>
    <w:rsid w:val="002645C4"/>
    <w:rsid w:val="002764D3"/>
    <w:rsid w:val="00277683"/>
    <w:rsid w:val="00277E6E"/>
    <w:rsid w:val="00282501"/>
    <w:rsid w:val="002848B9"/>
    <w:rsid w:val="002927E7"/>
    <w:rsid w:val="002938AC"/>
    <w:rsid w:val="00294AC0"/>
    <w:rsid w:val="0029748E"/>
    <w:rsid w:val="002A237D"/>
    <w:rsid w:val="002A5097"/>
    <w:rsid w:val="002A5510"/>
    <w:rsid w:val="002A6B02"/>
    <w:rsid w:val="002B1C84"/>
    <w:rsid w:val="002B6AB1"/>
    <w:rsid w:val="002B7B17"/>
    <w:rsid w:val="002C34A6"/>
    <w:rsid w:val="002C503D"/>
    <w:rsid w:val="002C6974"/>
    <w:rsid w:val="002C6EA8"/>
    <w:rsid w:val="002D425A"/>
    <w:rsid w:val="002E63B3"/>
    <w:rsid w:val="002F50B7"/>
    <w:rsid w:val="002F6346"/>
    <w:rsid w:val="002F7181"/>
    <w:rsid w:val="002F7358"/>
    <w:rsid w:val="002F7559"/>
    <w:rsid w:val="00301783"/>
    <w:rsid w:val="0030392F"/>
    <w:rsid w:val="00304D7F"/>
    <w:rsid w:val="00306210"/>
    <w:rsid w:val="00306B15"/>
    <w:rsid w:val="00307C68"/>
    <w:rsid w:val="00311B45"/>
    <w:rsid w:val="0031392D"/>
    <w:rsid w:val="0031620C"/>
    <w:rsid w:val="00317BA8"/>
    <w:rsid w:val="00324AEA"/>
    <w:rsid w:val="00330A0C"/>
    <w:rsid w:val="0033133A"/>
    <w:rsid w:val="00333995"/>
    <w:rsid w:val="00333D0D"/>
    <w:rsid w:val="003369D8"/>
    <w:rsid w:val="003379C6"/>
    <w:rsid w:val="00340CCE"/>
    <w:rsid w:val="00345CC6"/>
    <w:rsid w:val="0034766F"/>
    <w:rsid w:val="0035305F"/>
    <w:rsid w:val="0035421E"/>
    <w:rsid w:val="00355444"/>
    <w:rsid w:val="003563BC"/>
    <w:rsid w:val="00360D6B"/>
    <w:rsid w:val="0036451C"/>
    <w:rsid w:val="00365651"/>
    <w:rsid w:val="00366EB5"/>
    <w:rsid w:val="00367370"/>
    <w:rsid w:val="0037425B"/>
    <w:rsid w:val="003743EE"/>
    <w:rsid w:val="00374DAE"/>
    <w:rsid w:val="00380E7F"/>
    <w:rsid w:val="003816A1"/>
    <w:rsid w:val="0038438D"/>
    <w:rsid w:val="00387B87"/>
    <w:rsid w:val="00387DCC"/>
    <w:rsid w:val="003928EB"/>
    <w:rsid w:val="0039737C"/>
    <w:rsid w:val="00397C68"/>
    <w:rsid w:val="003A1C7B"/>
    <w:rsid w:val="003A3922"/>
    <w:rsid w:val="003A4339"/>
    <w:rsid w:val="003A44A5"/>
    <w:rsid w:val="003A4617"/>
    <w:rsid w:val="003A502B"/>
    <w:rsid w:val="003A6204"/>
    <w:rsid w:val="003B0CDD"/>
    <w:rsid w:val="003B12E1"/>
    <w:rsid w:val="003B1E2F"/>
    <w:rsid w:val="003B43CE"/>
    <w:rsid w:val="003B660D"/>
    <w:rsid w:val="003C09D7"/>
    <w:rsid w:val="003C449A"/>
    <w:rsid w:val="003D3584"/>
    <w:rsid w:val="003E1364"/>
    <w:rsid w:val="003E2157"/>
    <w:rsid w:val="003E2752"/>
    <w:rsid w:val="003E31D2"/>
    <w:rsid w:val="003E4A53"/>
    <w:rsid w:val="003E5FDF"/>
    <w:rsid w:val="003E6C23"/>
    <w:rsid w:val="003F1818"/>
    <w:rsid w:val="003F598A"/>
    <w:rsid w:val="0040068D"/>
    <w:rsid w:val="00400BCE"/>
    <w:rsid w:val="00405305"/>
    <w:rsid w:val="00410A67"/>
    <w:rsid w:val="00412977"/>
    <w:rsid w:val="00412AFB"/>
    <w:rsid w:val="00415A8B"/>
    <w:rsid w:val="00422216"/>
    <w:rsid w:val="004247FD"/>
    <w:rsid w:val="00430AA6"/>
    <w:rsid w:val="00434D3C"/>
    <w:rsid w:val="004462F5"/>
    <w:rsid w:val="004463F3"/>
    <w:rsid w:val="00446AE2"/>
    <w:rsid w:val="00447124"/>
    <w:rsid w:val="00447835"/>
    <w:rsid w:val="00454E7B"/>
    <w:rsid w:val="00463A58"/>
    <w:rsid w:val="00464F96"/>
    <w:rsid w:val="00467050"/>
    <w:rsid w:val="004679A7"/>
    <w:rsid w:val="00473947"/>
    <w:rsid w:val="00483CAC"/>
    <w:rsid w:val="00495C95"/>
    <w:rsid w:val="0049605E"/>
    <w:rsid w:val="00496504"/>
    <w:rsid w:val="004A4354"/>
    <w:rsid w:val="004A4B1A"/>
    <w:rsid w:val="004A59CA"/>
    <w:rsid w:val="004A6BD0"/>
    <w:rsid w:val="004B0692"/>
    <w:rsid w:val="004B45AE"/>
    <w:rsid w:val="004B6BEE"/>
    <w:rsid w:val="004B7427"/>
    <w:rsid w:val="004C00F6"/>
    <w:rsid w:val="004C3369"/>
    <w:rsid w:val="004C4840"/>
    <w:rsid w:val="004C4E73"/>
    <w:rsid w:val="004C52C7"/>
    <w:rsid w:val="004C5908"/>
    <w:rsid w:val="004D3E95"/>
    <w:rsid w:val="004D66F9"/>
    <w:rsid w:val="004D6B3A"/>
    <w:rsid w:val="004D76F5"/>
    <w:rsid w:val="004E3E66"/>
    <w:rsid w:val="004E57F9"/>
    <w:rsid w:val="004F1078"/>
    <w:rsid w:val="004F79D2"/>
    <w:rsid w:val="00507A69"/>
    <w:rsid w:val="0051252C"/>
    <w:rsid w:val="005131E7"/>
    <w:rsid w:val="005140CF"/>
    <w:rsid w:val="0051589A"/>
    <w:rsid w:val="005238EE"/>
    <w:rsid w:val="00525F7A"/>
    <w:rsid w:val="005261A5"/>
    <w:rsid w:val="00526C6A"/>
    <w:rsid w:val="005274E1"/>
    <w:rsid w:val="00527B32"/>
    <w:rsid w:val="00527BD0"/>
    <w:rsid w:val="00527E9C"/>
    <w:rsid w:val="00530F68"/>
    <w:rsid w:val="00532614"/>
    <w:rsid w:val="005341EE"/>
    <w:rsid w:val="00534F53"/>
    <w:rsid w:val="00540216"/>
    <w:rsid w:val="00542223"/>
    <w:rsid w:val="00542993"/>
    <w:rsid w:val="00542CBE"/>
    <w:rsid w:val="00542D5C"/>
    <w:rsid w:val="005442A9"/>
    <w:rsid w:val="005502C4"/>
    <w:rsid w:val="00557E72"/>
    <w:rsid w:val="005617B4"/>
    <w:rsid w:val="005637DC"/>
    <w:rsid w:val="00564ED5"/>
    <w:rsid w:val="0056597B"/>
    <w:rsid w:val="00565CFC"/>
    <w:rsid w:val="005662D5"/>
    <w:rsid w:val="00570836"/>
    <w:rsid w:val="00572191"/>
    <w:rsid w:val="0057618D"/>
    <w:rsid w:val="005772CD"/>
    <w:rsid w:val="00577A0E"/>
    <w:rsid w:val="0058268F"/>
    <w:rsid w:val="00585A09"/>
    <w:rsid w:val="00586D59"/>
    <w:rsid w:val="005875B1"/>
    <w:rsid w:val="005919E5"/>
    <w:rsid w:val="00591AA0"/>
    <w:rsid w:val="00597735"/>
    <w:rsid w:val="005A0EBA"/>
    <w:rsid w:val="005A4A84"/>
    <w:rsid w:val="005A6861"/>
    <w:rsid w:val="005B4EA1"/>
    <w:rsid w:val="005B5C01"/>
    <w:rsid w:val="005B6DD0"/>
    <w:rsid w:val="005C0E86"/>
    <w:rsid w:val="005C5148"/>
    <w:rsid w:val="005C58C7"/>
    <w:rsid w:val="005C59CF"/>
    <w:rsid w:val="005D118B"/>
    <w:rsid w:val="005E3932"/>
    <w:rsid w:val="005F0753"/>
    <w:rsid w:val="005F3FAF"/>
    <w:rsid w:val="005F680C"/>
    <w:rsid w:val="005F6819"/>
    <w:rsid w:val="006009A7"/>
    <w:rsid w:val="006101EE"/>
    <w:rsid w:val="00610A90"/>
    <w:rsid w:val="00612FB7"/>
    <w:rsid w:val="00616F6F"/>
    <w:rsid w:val="00617EBB"/>
    <w:rsid w:val="006214D6"/>
    <w:rsid w:val="006234AD"/>
    <w:rsid w:val="00625F10"/>
    <w:rsid w:val="0062785D"/>
    <w:rsid w:val="006316BD"/>
    <w:rsid w:val="00632265"/>
    <w:rsid w:val="0063375A"/>
    <w:rsid w:val="006421AC"/>
    <w:rsid w:val="0064303A"/>
    <w:rsid w:val="006447A1"/>
    <w:rsid w:val="00646570"/>
    <w:rsid w:val="00647988"/>
    <w:rsid w:val="0065115E"/>
    <w:rsid w:val="0065303D"/>
    <w:rsid w:val="006554DD"/>
    <w:rsid w:val="00655634"/>
    <w:rsid w:val="00660981"/>
    <w:rsid w:val="006635B7"/>
    <w:rsid w:val="00664037"/>
    <w:rsid w:val="00667FDD"/>
    <w:rsid w:val="006714B0"/>
    <w:rsid w:val="00673CE2"/>
    <w:rsid w:val="006755C5"/>
    <w:rsid w:val="00676B36"/>
    <w:rsid w:val="00682209"/>
    <w:rsid w:val="006832C2"/>
    <w:rsid w:val="006865D9"/>
    <w:rsid w:val="006943FD"/>
    <w:rsid w:val="00694555"/>
    <w:rsid w:val="00694961"/>
    <w:rsid w:val="00694DD0"/>
    <w:rsid w:val="00695F19"/>
    <w:rsid w:val="00696502"/>
    <w:rsid w:val="006A0885"/>
    <w:rsid w:val="006A49D6"/>
    <w:rsid w:val="006B5EEC"/>
    <w:rsid w:val="006B6554"/>
    <w:rsid w:val="006B68F6"/>
    <w:rsid w:val="006B74D0"/>
    <w:rsid w:val="006C4C47"/>
    <w:rsid w:val="006D32DE"/>
    <w:rsid w:val="006D35B5"/>
    <w:rsid w:val="006D3992"/>
    <w:rsid w:val="006D3A7A"/>
    <w:rsid w:val="006E2ACD"/>
    <w:rsid w:val="006E499D"/>
    <w:rsid w:val="006E7E48"/>
    <w:rsid w:val="006F042F"/>
    <w:rsid w:val="006F103F"/>
    <w:rsid w:val="006F14DB"/>
    <w:rsid w:val="006F4666"/>
    <w:rsid w:val="006F66AC"/>
    <w:rsid w:val="00700E35"/>
    <w:rsid w:val="007045B2"/>
    <w:rsid w:val="0070472E"/>
    <w:rsid w:val="00705045"/>
    <w:rsid w:val="007052A4"/>
    <w:rsid w:val="00712DCC"/>
    <w:rsid w:val="00715B92"/>
    <w:rsid w:val="00716EDE"/>
    <w:rsid w:val="0071728B"/>
    <w:rsid w:val="00727844"/>
    <w:rsid w:val="00727B91"/>
    <w:rsid w:val="007307F7"/>
    <w:rsid w:val="00730EE5"/>
    <w:rsid w:val="00731044"/>
    <w:rsid w:val="007315C7"/>
    <w:rsid w:val="00733DD4"/>
    <w:rsid w:val="00741EA0"/>
    <w:rsid w:val="00745B57"/>
    <w:rsid w:val="00752412"/>
    <w:rsid w:val="00752D2A"/>
    <w:rsid w:val="00760674"/>
    <w:rsid w:val="0076371C"/>
    <w:rsid w:val="0076555B"/>
    <w:rsid w:val="00772615"/>
    <w:rsid w:val="00772823"/>
    <w:rsid w:val="00773493"/>
    <w:rsid w:val="00781066"/>
    <w:rsid w:val="00781D8B"/>
    <w:rsid w:val="007866BB"/>
    <w:rsid w:val="00794E37"/>
    <w:rsid w:val="007A2615"/>
    <w:rsid w:val="007A6988"/>
    <w:rsid w:val="007A7301"/>
    <w:rsid w:val="007B0414"/>
    <w:rsid w:val="007B371A"/>
    <w:rsid w:val="007C1439"/>
    <w:rsid w:val="007C1D20"/>
    <w:rsid w:val="007C40B3"/>
    <w:rsid w:val="007C4A02"/>
    <w:rsid w:val="007D4686"/>
    <w:rsid w:val="007D5C9E"/>
    <w:rsid w:val="007E1360"/>
    <w:rsid w:val="007E39F2"/>
    <w:rsid w:val="007E4499"/>
    <w:rsid w:val="007E44AD"/>
    <w:rsid w:val="007E7BC2"/>
    <w:rsid w:val="007F030F"/>
    <w:rsid w:val="007F2347"/>
    <w:rsid w:val="007F2A3D"/>
    <w:rsid w:val="007F327C"/>
    <w:rsid w:val="007F4633"/>
    <w:rsid w:val="007F47D9"/>
    <w:rsid w:val="007F560A"/>
    <w:rsid w:val="007F633C"/>
    <w:rsid w:val="00800D71"/>
    <w:rsid w:val="0080212A"/>
    <w:rsid w:val="008042A5"/>
    <w:rsid w:val="00804BD2"/>
    <w:rsid w:val="008120C2"/>
    <w:rsid w:val="008153BA"/>
    <w:rsid w:val="0082111D"/>
    <w:rsid w:val="008238D5"/>
    <w:rsid w:val="00825DB5"/>
    <w:rsid w:val="00830413"/>
    <w:rsid w:val="0083485A"/>
    <w:rsid w:val="008368DD"/>
    <w:rsid w:val="00836D57"/>
    <w:rsid w:val="00840DC7"/>
    <w:rsid w:val="00843679"/>
    <w:rsid w:val="008523E4"/>
    <w:rsid w:val="00852CB0"/>
    <w:rsid w:val="00860227"/>
    <w:rsid w:val="0086053A"/>
    <w:rsid w:val="008621EC"/>
    <w:rsid w:val="008644F7"/>
    <w:rsid w:val="00875A08"/>
    <w:rsid w:val="00882B83"/>
    <w:rsid w:val="008951AD"/>
    <w:rsid w:val="00896DDF"/>
    <w:rsid w:val="008B2301"/>
    <w:rsid w:val="008B3783"/>
    <w:rsid w:val="008B5907"/>
    <w:rsid w:val="008B5A74"/>
    <w:rsid w:val="008C35B6"/>
    <w:rsid w:val="008C6260"/>
    <w:rsid w:val="008D047F"/>
    <w:rsid w:val="008D4196"/>
    <w:rsid w:val="008D4C56"/>
    <w:rsid w:val="008E6F17"/>
    <w:rsid w:val="008F33F4"/>
    <w:rsid w:val="008F4121"/>
    <w:rsid w:val="008F43B9"/>
    <w:rsid w:val="008F76C4"/>
    <w:rsid w:val="00902D5E"/>
    <w:rsid w:val="00907514"/>
    <w:rsid w:val="0091314B"/>
    <w:rsid w:val="00916733"/>
    <w:rsid w:val="00916DF2"/>
    <w:rsid w:val="00922867"/>
    <w:rsid w:val="00934149"/>
    <w:rsid w:val="00942B02"/>
    <w:rsid w:val="00942B2A"/>
    <w:rsid w:val="009535C8"/>
    <w:rsid w:val="0095373E"/>
    <w:rsid w:val="00953D74"/>
    <w:rsid w:val="00954D90"/>
    <w:rsid w:val="009603A0"/>
    <w:rsid w:val="0096302E"/>
    <w:rsid w:val="00964695"/>
    <w:rsid w:val="00964D1C"/>
    <w:rsid w:val="00966D45"/>
    <w:rsid w:val="00972EF4"/>
    <w:rsid w:val="009818F3"/>
    <w:rsid w:val="0098219E"/>
    <w:rsid w:val="00986BAF"/>
    <w:rsid w:val="00994A9B"/>
    <w:rsid w:val="00995F9F"/>
    <w:rsid w:val="009B10B9"/>
    <w:rsid w:val="009B2B13"/>
    <w:rsid w:val="009B6039"/>
    <w:rsid w:val="009B66C6"/>
    <w:rsid w:val="009B69AB"/>
    <w:rsid w:val="009B7DB1"/>
    <w:rsid w:val="009C4448"/>
    <w:rsid w:val="009C68C6"/>
    <w:rsid w:val="009C6A38"/>
    <w:rsid w:val="009C71AE"/>
    <w:rsid w:val="009C7D57"/>
    <w:rsid w:val="009D0E47"/>
    <w:rsid w:val="009D1DB2"/>
    <w:rsid w:val="009D2903"/>
    <w:rsid w:val="009D4C99"/>
    <w:rsid w:val="009D7A0C"/>
    <w:rsid w:val="009E0583"/>
    <w:rsid w:val="009E532D"/>
    <w:rsid w:val="009E6497"/>
    <w:rsid w:val="009F0956"/>
    <w:rsid w:val="009F4ECF"/>
    <w:rsid w:val="009F705A"/>
    <w:rsid w:val="009F71A7"/>
    <w:rsid w:val="00A01532"/>
    <w:rsid w:val="00A03D7A"/>
    <w:rsid w:val="00A11AF3"/>
    <w:rsid w:val="00A12C45"/>
    <w:rsid w:val="00A16B73"/>
    <w:rsid w:val="00A23165"/>
    <w:rsid w:val="00A325AE"/>
    <w:rsid w:val="00A34036"/>
    <w:rsid w:val="00A349EE"/>
    <w:rsid w:val="00A42D60"/>
    <w:rsid w:val="00A44D04"/>
    <w:rsid w:val="00A61359"/>
    <w:rsid w:val="00A61793"/>
    <w:rsid w:val="00A621E7"/>
    <w:rsid w:val="00A65E75"/>
    <w:rsid w:val="00A669D4"/>
    <w:rsid w:val="00A72B50"/>
    <w:rsid w:val="00A73A6B"/>
    <w:rsid w:val="00A73E61"/>
    <w:rsid w:val="00A84C60"/>
    <w:rsid w:val="00A91573"/>
    <w:rsid w:val="00A926EC"/>
    <w:rsid w:val="00A928A8"/>
    <w:rsid w:val="00A93E40"/>
    <w:rsid w:val="00A93FF2"/>
    <w:rsid w:val="00AA0CD1"/>
    <w:rsid w:val="00AA2D63"/>
    <w:rsid w:val="00AB1B57"/>
    <w:rsid w:val="00AB2914"/>
    <w:rsid w:val="00AB53C1"/>
    <w:rsid w:val="00AB5468"/>
    <w:rsid w:val="00AB552A"/>
    <w:rsid w:val="00AC1B51"/>
    <w:rsid w:val="00AC3F78"/>
    <w:rsid w:val="00AC4C83"/>
    <w:rsid w:val="00AE1155"/>
    <w:rsid w:val="00AE2489"/>
    <w:rsid w:val="00AE4F31"/>
    <w:rsid w:val="00AF6C12"/>
    <w:rsid w:val="00B02D92"/>
    <w:rsid w:val="00B117E9"/>
    <w:rsid w:val="00B1335F"/>
    <w:rsid w:val="00B16505"/>
    <w:rsid w:val="00B23812"/>
    <w:rsid w:val="00B308C5"/>
    <w:rsid w:val="00B32872"/>
    <w:rsid w:val="00B41485"/>
    <w:rsid w:val="00B41665"/>
    <w:rsid w:val="00B41BD4"/>
    <w:rsid w:val="00B4422C"/>
    <w:rsid w:val="00B466D6"/>
    <w:rsid w:val="00B470B7"/>
    <w:rsid w:val="00B47DA2"/>
    <w:rsid w:val="00B5111D"/>
    <w:rsid w:val="00B5546B"/>
    <w:rsid w:val="00B6148E"/>
    <w:rsid w:val="00B6387E"/>
    <w:rsid w:val="00B641AE"/>
    <w:rsid w:val="00B6685B"/>
    <w:rsid w:val="00B67E31"/>
    <w:rsid w:val="00B70618"/>
    <w:rsid w:val="00B7099A"/>
    <w:rsid w:val="00B71FA2"/>
    <w:rsid w:val="00B74528"/>
    <w:rsid w:val="00B7576E"/>
    <w:rsid w:val="00B81D02"/>
    <w:rsid w:val="00B82EDE"/>
    <w:rsid w:val="00B85326"/>
    <w:rsid w:val="00B860F7"/>
    <w:rsid w:val="00B86FD1"/>
    <w:rsid w:val="00B905FE"/>
    <w:rsid w:val="00B94DC4"/>
    <w:rsid w:val="00B96724"/>
    <w:rsid w:val="00BA127D"/>
    <w:rsid w:val="00BA2267"/>
    <w:rsid w:val="00BA4F94"/>
    <w:rsid w:val="00BA60A6"/>
    <w:rsid w:val="00BB092F"/>
    <w:rsid w:val="00BB27ED"/>
    <w:rsid w:val="00BB7700"/>
    <w:rsid w:val="00BB7888"/>
    <w:rsid w:val="00BC56A1"/>
    <w:rsid w:val="00BC7659"/>
    <w:rsid w:val="00BD0A08"/>
    <w:rsid w:val="00BD120B"/>
    <w:rsid w:val="00BD4662"/>
    <w:rsid w:val="00BD77FD"/>
    <w:rsid w:val="00BE0E5E"/>
    <w:rsid w:val="00BE39C5"/>
    <w:rsid w:val="00BE5079"/>
    <w:rsid w:val="00BE6F41"/>
    <w:rsid w:val="00BF0923"/>
    <w:rsid w:val="00BF2809"/>
    <w:rsid w:val="00BF2B7D"/>
    <w:rsid w:val="00BF4121"/>
    <w:rsid w:val="00BF4BBA"/>
    <w:rsid w:val="00C0197F"/>
    <w:rsid w:val="00C04B58"/>
    <w:rsid w:val="00C0676C"/>
    <w:rsid w:val="00C075D8"/>
    <w:rsid w:val="00C144AD"/>
    <w:rsid w:val="00C179B3"/>
    <w:rsid w:val="00C17E18"/>
    <w:rsid w:val="00C215AC"/>
    <w:rsid w:val="00C21C22"/>
    <w:rsid w:val="00C2242D"/>
    <w:rsid w:val="00C2514A"/>
    <w:rsid w:val="00C2688D"/>
    <w:rsid w:val="00C277F0"/>
    <w:rsid w:val="00C347C5"/>
    <w:rsid w:val="00C37FF5"/>
    <w:rsid w:val="00C43B4D"/>
    <w:rsid w:val="00C51EA5"/>
    <w:rsid w:val="00C54AB8"/>
    <w:rsid w:val="00C56C73"/>
    <w:rsid w:val="00C61615"/>
    <w:rsid w:val="00C62D63"/>
    <w:rsid w:val="00C63FE3"/>
    <w:rsid w:val="00C65CB4"/>
    <w:rsid w:val="00C671DF"/>
    <w:rsid w:val="00C75F38"/>
    <w:rsid w:val="00C836CE"/>
    <w:rsid w:val="00C859D6"/>
    <w:rsid w:val="00C85F23"/>
    <w:rsid w:val="00C87C69"/>
    <w:rsid w:val="00C945F8"/>
    <w:rsid w:val="00C96713"/>
    <w:rsid w:val="00C9770A"/>
    <w:rsid w:val="00CA04B7"/>
    <w:rsid w:val="00CA1F08"/>
    <w:rsid w:val="00CA20D6"/>
    <w:rsid w:val="00CA29B7"/>
    <w:rsid w:val="00CA3167"/>
    <w:rsid w:val="00CA45F4"/>
    <w:rsid w:val="00CB4D7D"/>
    <w:rsid w:val="00CB7A5D"/>
    <w:rsid w:val="00CC5CF4"/>
    <w:rsid w:val="00CC6D44"/>
    <w:rsid w:val="00CC7C9E"/>
    <w:rsid w:val="00CC7E3F"/>
    <w:rsid w:val="00CD184F"/>
    <w:rsid w:val="00CD2B2F"/>
    <w:rsid w:val="00CD4D63"/>
    <w:rsid w:val="00CD62A6"/>
    <w:rsid w:val="00CE0F1A"/>
    <w:rsid w:val="00CE13D3"/>
    <w:rsid w:val="00CE28DE"/>
    <w:rsid w:val="00CE2A15"/>
    <w:rsid w:val="00CF2D22"/>
    <w:rsid w:val="00CF2FD2"/>
    <w:rsid w:val="00CF5A9A"/>
    <w:rsid w:val="00D00763"/>
    <w:rsid w:val="00D02025"/>
    <w:rsid w:val="00D04B3C"/>
    <w:rsid w:val="00D06638"/>
    <w:rsid w:val="00D076CA"/>
    <w:rsid w:val="00D139F1"/>
    <w:rsid w:val="00D14417"/>
    <w:rsid w:val="00D1684B"/>
    <w:rsid w:val="00D2228D"/>
    <w:rsid w:val="00D224F9"/>
    <w:rsid w:val="00D25D80"/>
    <w:rsid w:val="00D34ED6"/>
    <w:rsid w:val="00D35E47"/>
    <w:rsid w:val="00D406F8"/>
    <w:rsid w:val="00D41A1E"/>
    <w:rsid w:val="00D42E8F"/>
    <w:rsid w:val="00D4648B"/>
    <w:rsid w:val="00D477D1"/>
    <w:rsid w:val="00D53348"/>
    <w:rsid w:val="00D54510"/>
    <w:rsid w:val="00D5458F"/>
    <w:rsid w:val="00D54E19"/>
    <w:rsid w:val="00D55620"/>
    <w:rsid w:val="00D57499"/>
    <w:rsid w:val="00D57969"/>
    <w:rsid w:val="00D579DB"/>
    <w:rsid w:val="00D57BB6"/>
    <w:rsid w:val="00D656F3"/>
    <w:rsid w:val="00D674CE"/>
    <w:rsid w:val="00D71F0F"/>
    <w:rsid w:val="00D74278"/>
    <w:rsid w:val="00D7651D"/>
    <w:rsid w:val="00D77326"/>
    <w:rsid w:val="00D77ADA"/>
    <w:rsid w:val="00D8490B"/>
    <w:rsid w:val="00D85E65"/>
    <w:rsid w:val="00D90BDE"/>
    <w:rsid w:val="00DB1473"/>
    <w:rsid w:val="00DB32A5"/>
    <w:rsid w:val="00DB50E6"/>
    <w:rsid w:val="00DB54BD"/>
    <w:rsid w:val="00DC0F0A"/>
    <w:rsid w:val="00DC2C26"/>
    <w:rsid w:val="00DD168B"/>
    <w:rsid w:val="00DD226A"/>
    <w:rsid w:val="00DD3098"/>
    <w:rsid w:val="00DD3F9E"/>
    <w:rsid w:val="00DD42B8"/>
    <w:rsid w:val="00DD4BAD"/>
    <w:rsid w:val="00DD54F3"/>
    <w:rsid w:val="00DD5D24"/>
    <w:rsid w:val="00DD63D4"/>
    <w:rsid w:val="00DE0407"/>
    <w:rsid w:val="00DE0F2D"/>
    <w:rsid w:val="00DE1F38"/>
    <w:rsid w:val="00DE218D"/>
    <w:rsid w:val="00DE4942"/>
    <w:rsid w:val="00DE4B10"/>
    <w:rsid w:val="00DE754F"/>
    <w:rsid w:val="00DF1D78"/>
    <w:rsid w:val="00DF255D"/>
    <w:rsid w:val="00DF3323"/>
    <w:rsid w:val="00DF4C95"/>
    <w:rsid w:val="00DF72B0"/>
    <w:rsid w:val="00DF77D9"/>
    <w:rsid w:val="00E012F6"/>
    <w:rsid w:val="00E0399B"/>
    <w:rsid w:val="00E0631D"/>
    <w:rsid w:val="00E06F03"/>
    <w:rsid w:val="00E127AB"/>
    <w:rsid w:val="00E15DB1"/>
    <w:rsid w:val="00E16559"/>
    <w:rsid w:val="00E1714B"/>
    <w:rsid w:val="00E22060"/>
    <w:rsid w:val="00E2268C"/>
    <w:rsid w:val="00E25D06"/>
    <w:rsid w:val="00E2680A"/>
    <w:rsid w:val="00E33270"/>
    <w:rsid w:val="00E3367F"/>
    <w:rsid w:val="00E35A1B"/>
    <w:rsid w:val="00E419AD"/>
    <w:rsid w:val="00E41A8E"/>
    <w:rsid w:val="00E41E8A"/>
    <w:rsid w:val="00E42FAF"/>
    <w:rsid w:val="00E43B20"/>
    <w:rsid w:val="00E55019"/>
    <w:rsid w:val="00E559B1"/>
    <w:rsid w:val="00E5693E"/>
    <w:rsid w:val="00E7156D"/>
    <w:rsid w:val="00E72903"/>
    <w:rsid w:val="00E74042"/>
    <w:rsid w:val="00E74D13"/>
    <w:rsid w:val="00E812BE"/>
    <w:rsid w:val="00E83C0F"/>
    <w:rsid w:val="00E858BE"/>
    <w:rsid w:val="00E908ED"/>
    <w:rsid w:val="00E93B06"/>
    <w:rsid w:val="00E9692D"/>
    <w:rsid w:val="00E96F37"/>
    <w:rsid w:val="00E97F25"/>
    <w:rsid w:val="00EA3A2F"/>
    <w:rsid w:val="00EA3BB8"/>
    <w:rsid w:val="00EA5A72"/>
    <w:rsid w:val="00EA62EB"/>
    <w:rsid w:val="00EA6B56"/>
    <w:rsid w:val="00EA6C2C"/>
    <w:rsid w:val="00EB42B0"/>
    <w:rsid w:val="00EB6581"/>
    <w:rsid w:val="00EB7759"/>
    <w:rsid w:val="00EB7FCA"/>
    <w:rsid w:val="00EB7FE2"/>
    <w:rsid w:val="00EC05EC"/>
    <w:rsid w:val="00EC7A14"/>
    <w:rsid w:val="00ED0531"/>
    <w:rsid w:val="00ED18C8"/>
    <w:rsid w:val="00ED647B"/>
    <w:rsid w:val="00EE09D5"/>
    <w:rsid w:val="00EE262A"/>
    <w:rsid w:val="00EE35B0"/>
    <w:rsid w:val="00EE43A2"/>
    <w:rsid w:val="00EE63E8"/>
    <w:rsid w:val="00EE7E86"/>
    <w:rsid w:val="00EF4243"/>
    <w:rsid w:val="00EF477B"/>
    <w:rsid w:val="00F01B96"/>
    <w:rsid w:val="00F02725"/>
    <w:rsid w:val="00F03B3C"/>
    <w:rsid w:val="00F06140"/>
    <w:rsid w:val="00F06914"/>
    <w:rsid w:val="00F1541C"/>
    <w:rsid w:val="00F20FAF"/>
    <w:rsid w:val="00F2177B"/>
    <w:rsid w:val="00F22846"/>
    <w:rsid w:val="00F2412B"/>
    <w:rsid w:val="00F2675B"/>
    <w:rsid w:val="00F27309"/>
    <w:rsid w:val="00F2730E"/>
    <w:rsid w:val="00F33ABD"/>
    <w:rsid w:val="00F35249"/>
    <w:rsid w:val="00F3669E"/>
    <w:rsid w:val="00F36838"/>
    <w:rsid w:val="00F379D1"/>
    <w:rsid w:val="00F4143D"/>
    <w:rsid w:val="00F438BF"/>
    <w:rsid w:val="00F43DB8"/>
    <w:rsid w:val="00F4506A"/>
    <w:rsid w:val="00F53809"/>
    <w:rsid w:val="00F570CF"/>
    <w:rsid w:val="00F62E13"/>
    <w:rsid w:val="00F64446"/>
    <w:rsid w:val="00F6471B"/>
    <w:rsid w:val="00F6510C"/>
    <w:rsid w:val="00F6706A"/>
    <w:rsid w:val="00F72DBE"/>
    <w:rsid w:val="00F86751"/>
    <w:rsid w:val="00F86D5B"/>
    <w:rsid w:val="00F87F67"/>
    <w:rsid w:val="00F9414D"/>
    <w:rsid w:val="00F94724"/>
    <w:rsid w:val="00F96930"/>
    <w:rsid w:val="00F96AC8"/>
    <w:rsid w:val="00F97308"/>
    <w:rsid w:val="00F97AB1"/>
    <w:rsid w:val="00FA0C58"/>
    <w:rsid w:val="00FA1337"/>
    <w:rsid w:val="00FA4EDF"/>
    <w:rsid w:val="00FA54EC"/>
    <w:rsid w:val="00FA56B7"/>
    <w:rsid w:val="00FB2364"/>
    <w:rsid w:val="00FB2D99"/>
    <w:rsid w:val="00FB34F7"/>
    <w:rsid w:val="00FB4757"/>
    <w:rsid w:val="00FC1C43"/>
    <w:rsid w:val="00FC33B5"/>
    <w:rsid w:val="00FC420D"/>
    <w:rsid w:val="00FC5324"/>
    <w:rsid w:val="00FC7F7D"/>
    <w:rsid w:val="00FD4366"/>
    <w:rsid w:val="00FE104A"/>
    <w:rsid w:val="00FE11AA"/>
    <w:rsid w:val="00FE1919"/>
    <w:rsid w:val="00FE25DB"/>
    <w:rsid w:val="00FE4912"/>
    <w:rsid w:val="00FE54EC"/>
    <w:rsid w:val="00FE5BBF"/>
    <w:rsid w:val="00FF26E7"/>
    <w:rsid w:val="00FF301F"/>
    <w:rsid w:val="00FF4FF3"/>
    <w:rsid w:val="00FF7E27"/>
    <w:rsid w:val="0212D685"/>
    <w:rsid w:val="02CC0E46"/>
    <w:rsid w:val="033B629E"/>
    <w:rsid w:val="04D732FF"/>
    <w:rsid w:val="05C148CA"/>
    <w:rsid w:val="077F1D93"/>
    <w:rsid w:val="081A5CB8"/>
    <w:rsid w:val="0C308A4E"/>
    <w:rsid w:val="0ECC21D6"/>
    <w:rsid w:val="0F682B10"/>
    <w:rsid w:val="100B01DB"/>
    <w:rsid w:val="10D8FA1F"/>
    <w:rsid w:val="11BC30F9"/>
    <w:rsid w:val="141361DE"/>
    <w:rsid w:val="15CDB9A1"/>
    <w:rsid w:val="16A9463D"/>
    <w:rsid w:val="171972BB"/>
    <w:rsid w:val="19055A63"/>
    <w:rsid w:val="19A610B7"/>
    <w:rsid w:val="21720935"/>
    <w:rsid w:val="23908A32"/>
    <w:rsid w:val="2413ADD6"/>
    <w:rsid w:val="2531425E"/>
    <w:rsid w:val="25802D6D"/>
    <w:rsid w:val="26D2CE62"/>
    <w:rsid w:val="26F5754C"/>
    <w:rsid w:val="2761B373"/>
    <w:rsid w:val="28C7EA1F"/>
    <w:rsid w:val="29E97C7B"/>
    <w:rsid w:val="2B47FD41"/>
    <w:rsid w:val="2B8273BA"/>
    <w:rsid w:val="2C32083B"/>
    <w:rsid w:val="2D376C78"/>
    <w:rsid w:val="2D8B1A0D"/>
    <w:rsid w:val="2F18FC0A"/>
    <w:rsid w:val="2FA2DF50"/>
    <w:rsid w:val="31A3CA01"/>
    <w:rsid w:val="325AB0A2"/>
    <w:rsid w:val="344CF5FD"/>
    <w:rsid w:val="34576C73"/>
    <w:rsid w:val="35B953FA"/>
    <w:rsid w:val="3628EB51"/>
    <w:rsid w:val="362F4D02"/>
    <w:rsid w:val="374E731A"/>
    <w:rsid w:val="37FE5B0D"/>
    <w:rsid w:val="3A076A91"/>
    <w:rsid w:val="3A34CDB5"/>
    <w:rsid w:val="3B9F7E95"/>
    <w:rsid w:val="3BCBF079"/>
    <w:rsid w:val="3F65B0B9"/>
    <w:rsid w:val="3F8AAF6A"/>
    <w:rsid w:val="42CBC5B6"/>
    <w:rsid w:val="4336C8C0"/>
    <w:rsid w:val="4362140E"/>
    <w:rsid w:val="439E72C6"/>
    <w:rsid w:val="44877E9E"/>
    <w:rsid w:val="44A20FCA"/>
    <w:rsid w:val="44E45F01"/>
    <w:rsid w:val="46D31F2B"/>
    <w:rsid w:val="481EE025"/>
    <w:rsid w:val="4A89029A"/>
    <w:rsid w:val="4BACF5E1"/>
    <w:rsid w:val="4C538B52"/>
    <w:rsid w:val="4C84C24C"/>
    <w:rsid w:val="4C98CB4E"/>
    <w:rsid w:val="4CB24A5B"/>
    <w:rsid w:val="4D1F0D91"/>
    <w:rsid w:val="4D4A1560"/>
    <w:rsid w:val="4D5D1CA3"/>
    <w:rsid w:val="4E046B5B"/>
    <w:rsid w:val="4E06544A"/>
    <w:rsid w:val="4E156EE8"/>
    <w:rsid w:val="4E3917FF"/>
    <w:rsid w:val="4F29D60E"/>
    <w:rsid w:val="4FF8FD38"/>
    <w:rsid w:val="50004AFD"/>
    <w:rsid w:val="50F57604"/>
    <w:rsid w:val="53B0ABC4"/>
    <w:rsid w:val="55E3561A"/>
    <w:rsid w:val="586FC21E"/>
    <w:rsid w:val="58CBEEFF"/>
    <w:rsid w:val="5922679E"/>
    <w:rsid w:val="5A663F4D"/>
    <w:rsid w:val="5AA9F37F"/>
    <w:rsid w:val="5B0B96D3"/>
    <w:rsid w:val="5BC6C933"/>
    <w:rsid w:val="5BF76C40"/>
    <w:rsid w:val="5C8C769E"/>
    <w:rsid w:val="5CC08F91"/>
    <w:rsid w:val="5DA3E7CC"/>
    <w:rsid w:val="5E254317"/>
    <w:rsid w:val="5E52ACFF"/>
    <w:rsid w:val="5FDF07F6"/>
    <w:rsid w:val="61E3D3BB"/>
    <w:rsid w:val="6230E19D"/>
    <w:rsid w:val="62909FB2"/>
    <w:rsid w:val="63CE53A3"/>
    <w:rsid w:val="6529E8B3"/>
    <w:rsid w:val="654BDA5A"/>
    <w:rsid w:val="667E2F00"/>
    <w:rsid w:val="66EB2BF8"/>
    <w:rsid w:val="68F5A36A"/>
    <w:rsid w:val="69582F21"/>
    <w:rsid w:val="697E19C8"/>
    <w:rsid w:val="69D5BD43"/>
    <w:rsid w:val="6C429301"/>
    <w:rsid w:val="6CA0CB28"/>
    <w:rsid w:val="6DB635BC"/>
    <w:rsid w:val="6DD7C030"/>
    <w:rsid w:val="6F9F19CF"/>
    <w:rsid w:val="6FC2FE6F"/>
    <w:rsid w:val="7001DEA3"/>
    <w:rsid w:val="70125E1D"/>
    <w:rsid w:val="730190B7"/>
    <w:rsid w:val="73247A55"/>
    <w:rsid w:val="7406B964"/>
    <w:rsid w:val="75103F93"/>
    <w:rsid w:val="75BAFE15"/>
    <w:rsid w:val="76D9702E"/>
    <w:rsid w:val="76EBFC36"/>
    <w:rsid w:val="7A409D6D"/>
    <w:rsid w:val="7B59B0F9"/>
    <w:rsid w:val="7BD5BC8D"/>
    <w:rsid w:val="7C6F684D"/>
    <w:rsid w:val="7D128E28"/>
    <w:rsid w:val="7D7B052C"/>
    <w:rsid w:val="7D94734D"/>
    <w:rsid w:val="7DAE49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227B9FF"/>
  <w15:docId w15:val="{204D3380-B41C-4F20-9F77-FC1E9E816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2111D"/>
    <w:pPr>
      <w:spacing w:line="240" w:lineRule="auto"/>
      <w:jc w:val="both"/>
    </w:pPr>
    <w:rPr>
      <w:rFonts w:ascii="Times New Roman" w:hAnsi="Times New Roman" w:cs="Times New Roman"/>
    </w:rPr>
  </w:style>
  <w:style w:type="paragraph" w:styleId="Nagwek1">
    <w:name w:val="heading 1"/>
    <w:basedOn w:val="Normalny"/>
    <w:next w:val="Normalny"/>
    <w:link w:val="Nagwek1Znak"/>
    <w:autoRedefine/>
    <w:uiPriority w:val="9"/>
    <w:qFormat/>
    <w:rsid w:val="00A669D4"/>
    <w:pPr>
      <w:keepNext/>
      <w:keepLines/>
      <w:numPr>
        <w:numId w:val="28"/>
      </w:numPr>
      <w:spacing w:before="120" w:after="120" w:line="276" w:lineRule="auto"/>
      <w:outlineLvl w:val="0"/>
    </w:pPr>
    <w:rPr>
      <w:b/>
      <w:color w:val="000000" w:themeColor="text1"/>
      <w:szCs w:val="24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82111D"/>
    <w:pPr>
      <w:keepNext/>
      <w:keepLines/>
      <w:numPr>
        <w:ilvl w:val="1"/>
        <w:numId w:val="28"/>
      </w:numPr>
      <w:spacing w:after="120"/>
      <w:outlineLvl w:val="1"/>
    </w:pPr>
    <w:rPr>
      <w:rFonts w:eastAsiaTheme="majorEastAsia"/>
      <w:b/>
      <w:bCs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9B10B9"/>
    <w:pPr>
      <w:keepNext/>
      <w:keepLines/>
      <w:numPr>
        <w:ilvl w:val="2"/>
        <w:numId w:val="28"/>
      </w:numPr>
      <w:spacing w:before="120" w:after="120"/>
      <w:outlineLvl w:val="2"/>
    </w:pPr>
    <w:rPr>
      <w:rFonts w:eastAsiaTheme="majorEastAsia"/>
      <w:b/>
      <w:bCs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82111D"/>
    <w:pPr>
      <w:keepNext/>
      <w:keepLines/>
      <w:numPr>
        <w:ilvl w:val="3"/>
        <w:numId w:val="28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82111D"/>
    <w:pPr>
      <w:keepNext/>
      <w:keepLines/>
      <w:numPr>
        <w:ilvl w:val="4"/>
        <w:numId w:val="28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82111D"/>
    <w:pPr>
      <w:keepNext/>
      <w:keepLines/>
      <w:numPr>
        <w:ilvl w:val="5"/>
        <w:numId w:val="28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82111D"/>
    <w:pPr>
      <w:keepNext/>
      <w:keepLines/>
      <w:numPr>
        <w:ilvl w:val="6"/>
        <w:numId w:val="28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82111D"/>
    <w:pPr>
      <w:keepNext/>
      <w:keepLines/>
      <w:numPr>
        <w:ilvl w:val="7"/>
        <w:numId w:val="28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82111D"/>
    <w:pPr>
      <w:keepNext/>
      <w:keepLines/>
      <w:numPr>
        <w:ilvl w:val="8"/>
        <w:numId w:val="28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link w:val="AkapitzlistZnak"/>
    <w:uiPriority w:val="34"/>
    <w:qFormat/>
    <w:rsid w:val="003379C6"/>
    <w:pPr>
      <w:spacing w:after="200" w:line="276" w:lineRule="auto"/>
      <w:ind w:left="720"/>
      <w:contextualSpacing/>
    </w:pPr>
    <w:rPr>
      <w:rFonts w:ascii="Calibri" w:eastAsia="Calibri" w:hAnsi="Calibri"/>
    </w:rPr>
  </w:style>
  <w:style w:type="paragraph" w:styleId="Nagwek">
    <w:name w:val="header"/>
    <w:basedOn w:val="Normalny"/>
    <w:link w:val="NagwekZnak"/>
    <w:uiPriority w:val="99"/>
    <w:unhideWhenUsed/>
    <w:rsid w:val="003379C6"/>
    <w:pPr>
      <w:tabs>
        <w:tab w:val="center" w:pos="4536"/>
        <w:tab w:val="right" w:pos="9072"/>
      </w:tabs>
      <w:spacing w:after="0"/>
    </w:pPr>
    <w:rPr>
      <w:rFonts w:ascii="Calibri" w:eastAsia="Calibri" w:hAnsi="Calibri"/>
    </w:rPr>
  </w:style>
  <w:style w:type="character" w:customStyle="1" w:styleId="NagwekZnak">
    <w:name w:val="Nagłówek Znak"/>
    <w:basedOn w:val="Domylnaczcionkaakapitu"/>
    <w:link w:val="Nagwek"/>
    <w:uiPriority w:val="99"/>
    <w:rsid w:val="003379C6"/>
    <w:rPr>
      <w:rFonts w:ascii="Calibri" w:eastAsia="Calibri" w:hAnsi="Calibri" w:cs="Times New Roman"/>
    </w:rPr>
  </w:style>
  <w:style w:type="table" w:styleId="Tabela-Siatka">
    <w:name w:val="Table Grid"/>
    <w:basedOn w:val="Standardowy"/>
    <w:uiPriority w:val="39"/>
    <w:rsid w:val="003379C6"/>
    <w:pPr>
      <w:spacing w:after="0" w:line="240" w:lineRule="auto"/>
    </w:pPr>
    <w:rPr>
      <w:rFonts w:ascii="Calibri" w:eastAsia="Calibri" w:hAnsi="Calibri" w:cs="Times New Roman"/>
      <w:sz w:val="20"/>
      <w:szCs w:val="20"/>
      <w:lang w:eastAsia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opka">
    <w:name w:val="footer"/>
    <w:basedOn w:val="Normalny"/>
    <w:link w:val="StopkaZnak"/>
    <w:uiPriority w:val="99"/>
    <w:unhideWhenUsed/>
    <w:rsid w:val="00BE5079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BE5079"/>
  </w:style>
  <w:style w:type="character" w:customStyle="1" w:styleId="Nagwek1Znak">
    <w:name w:val="Nagłówek 1 Znak"/>
    <w:basedOn w:val="Domylnaczcionkaakapitu"/>
    <w:link w:val="Nagwek1"/>
    <w:uiPriority w:val="9"/>
    <w:rsid w:val="00A669D4"/>
    <w:rPr>
      <w:rFonts w:ascii="Times New Roman" w:hAnsi="Times New Roman" w:cs="Times New Roman"/>
      <w:b/>
      <w:color w:val="000000" w:themeColor="text1"/>
      <w:szCs w:val="24"/>
    </w:rPr>
  </w:style>
  <w:style w:type="paragraph" w:customStyle="1" w:styleId="Default">
    <w:name w:val="Default"/>
    <w:rsid w:val="00DD168B"/>
    <w:pPr>
      <w:autoSpaceDE w:val="0"/>
      <w:autoSpaceDN w:val="0"/>
      <w:adjustRightInd w:val="0"/>
      <w:spacing w:after="0" w:line="240" w:lineRule="auto"/>
    </w:pPr>
    <w:rPr>
      <w:rFonts w:ascii="Cambria" w:eastAsia="Calibri" w:hAnsi="Cambria" w:cs="Cambria"/>
      <w:color w:val="000000"/>
      <w:sz w:val="24"/>
      <w:szCs w:val="24"/>
      <w:lang w:eastAsia="pl-PL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7F47D9"/>
    <w:pPr>
      <w:spacing w:after="0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7F47D9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7F47D9"/>
    <w:rPr>
      <w:vertAlign w:val="superscript"/>
    </w:rPr>
  </w:style>
  <w:style w:type="character" w:customStyle="1" w:styleId="apple-converted-space">
    <w:name w:val="apple-converted-space"/>
    <w:basedOn w:val="Domylnaczcionkaakapitu"/>
    <w:rsid w:val="00DB54BD"/>
  </w:style>
  <w:style w:type="paragraph" w:styleId="Tekstpodstawowy">
    <w:name w:val="Body Text"/>
    <w:basedOn w:val="Normalny"/>
    <w:link w:val="TekstpodstawowyZnak"/>
    <w:uiPriority w:val="1"/>
    <w:qFormat/>
    <w:rsid w:val="003E2157"/>
    <w:pPr>
      <w:autoSpaceDE w:val="0"/>
      <w:autoSpaceDN w:val="0"/>
      <w:adjustRightInd w:val="0"/>
      <w:spacing w:after="0"/>
      <w:ind w:left="522" w:hanging="375"/>
    </w:pPr>
    <w:rPr>
      <w:rFonts w:ascii="Arial" w:hAnsi="Arial" w:cs="Arial"/>
      <w:sz w:val="20"/>
      <w:szCs w:val="20"/>
    </w:rPr>
  </w:style>
  <w:style w:type="character" w:customStyle="1" w:styleId="TekstpodstawowyZnak">
    <w:name w:val="Tekst podstawowy Znak"/>
    <w:basedOn w:val="Domylnaczcionkaakapitu"/>
    <w:link w:val="Tekstpodstawowy"/>
    <w:uiPriority w:val="1"/>
    <w:rsid w:val="003E2157"/>
    <w:rPr>
      <w:rFonts w:ascii="Arial" w:hAnsi="Arial" w:cs="Arial"/>
      <w:sz w:val="20"/>
      <w:szCs w:val="20"/>
    </w:rPr>
  </w:style>
  <w:style w:type="character" w:customStyle="1" w:styleId="Nagwek2Znak">
    <w:name w:val="Nagłówek 2 Znak"/>
    <w:basedOn w:val="Domylnaczcionkaakapitu"/>
    <w:link w:val="Nagwek2"/>
    <w:uiPriority w:val="9"/>
    <w:rsid w:val="0082111D"/>
    <w:rPr>
      <w:rFonts w:ascii="Times New Roman" w:eastAsiaTheme="majorEastAsia" w:hAnsi="Times New Roman" w:cs="Times New Roman"/>
      <w:b/>
      <w:bCs/>
    </w:rPr>
  </w:style>
  <w:style w:type="character" w:customStyle="1" w:styleId="Nagwek3Znak">
    <w:name w:val="Nagłówek 3 Znak"/>
    <w:basedOn w:val="Domylnaczcionkaakapitu"/>
    <w:link w:val="Nagwek3"/>
    <w:uiPriority w:val="9"/>
    <w:rsid w:val="009B10B9"/>
    <w:rPr>
      <w:rFonts w:ascii="Times New Roman" w:eastAsiaTheme="majorEastAsia" w:hAnsi="Times New Roman" w:cs="Times New Roman"/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65563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655634"/>
    <w:rPr>
      <w:rFonts w:ascii="Segoe UI" w:hAnsi="Segoe UI" w:cs="Segoe UI"/>
      <w:sz w:val="18"/>
      <w:szCs w:val="18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42018"/>
    <w:pPr>
      <w:spacing w:after="0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42018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42018"/>
    <w:rPr>
      <w:vertAlign w:val="superscript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804BD2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804BD2"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804BD2"/>
    <w:rPr>
      <w:sz w:val="16"/>
      <w:szCs w:val="16"/>
    </w:rPr>
  </w:style>
  <w:style w:type="paragraph" w:customStyle="1" w:styleId="paragraph">
    <w:name w:val="paragraph"/>
    <w:basedOn w:val="Normalny"/>
    <w:rsid w:val="0082111D"/>
    <w:pPr>
      <w:spacing w:before="100" w:beforeAutospacing="1" w:after="100" w:afterAutospacing="1"/>
    </w:pPr>
    <w:rPr>
      <w:rFonts w:eastAsia="Times New Roman"/>
      <w:sz w:val="24"/>
      <w:szCs w:val="24"/>
      <w:lang w:eastAsia="pl-PL"/>
    </w:rPr>
  </w:style>
  <w:style w:type="character" w:customStyle="1" w:styleId="normaltextrun">
    <w:name w:val="normaltextrun"/>
    <w:basedOn w:val="Domylnaczcionkaakapitu"/>
    <w:rsid w:val="0082111D"/>
  </w:style>
  <w:style w:type="character" w:customStyle="1" w:styleId="eop">
    <w:name w:val="eop"/>
    <w:basedOn w:val="Domylnaczcionkaakapitu"/>
    <w:rsid w:val="0082111D"/>
  </w:style>
  <w:style w:type="character" w:customStyle="1" w:styleId="Nagwek4Znak">
    <w:name w:val="Nagłówek 4 Znak"/>
    <w:basedOn w:val="Domylnaczcionkaakapitu"/>
    <w:link w:val="Nagwek4"/>
    <w:uiPriority w:val="9"/>
    <w:semiHidden/>
    <w:rsid w:val="0082111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82111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82111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82111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82111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8211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numerowanieN">
    <w:name w:val="numerowanie N)"/>
    <w:basedOn w:val="1-2"/>
    <w:link w:val="numerowanieNZnak"/>
    <w:rsid w:val="00047A89"/>
    <w:pPr>
      <w:numPr>
        <w:numId w:val="6"/>
      </w:numPr>
      <w:spacing w:after="120"/>
      <w:contextualSpacing w:val="0"/>
    </w:pPr>
    <w:rPr>
      <w:bCs/>
    </w:rPr>
  </w:style>
  <w:style w:type="character" w:customStyle="1" w:styleId="numerowanieNZnak">
    <w:name w:val="numerowanie N) Znak"/>
    <w:basedOn w:val="Domylnaczcionkaakapitu"/>
    <w:link w:val="numerowanieN"/>
    <w:rsid w:val="00047A89"/>
    <w:rPr>
      <w:rFonts w:ascii="Times New Roman" w:eastAsia="Calibri" w:hAnsi="Times New Roman" w:cs="Times New Roman"/>
      <w:bCs/>
    </w:rPr>
  </w:style>
  <w:style w:type="paragraph" w:customStyle="1" w:styleId="1">
    <w:name w:val="1)"/>
    <w:basedOn w:val="Nagwek1"/>
    <w:link w:val="1Znak"/>
    <w:rsid w:val="0082111D"/>
    <w:rPr>
      <w:b w:val="0"/>
      <w:bCs/>
    </w:rPr>
  </w:style>
  <w:style w:type="paragraph" w:customStyle="1" w:styleId="1-2">
    <w:name w:val="1)-2)"/>
    <w:basedOn w:val="Akapitzlist"/>
    <w:link w:val="1-2Znak"/>
    <w:qFormat/>
    <w:rsid w:val="00F2177B"/>
    <w:pPr>
      <w:numPr>
        <w:numId w:val="4"/>
      </w:numPr>
    </w:pPr>
    <w:rPr>
      <w:rFonts w:ascii="Times New Roman" w:hAnsi="Times New Roman"/>
    </w:rPr>
  </w:style>
  <w:style w:type="character" w:customStyle="1" w:styleId="1Znak">
    <w:name w:val="1) Znak"/>
    <w:basedOn w:val="Nagwek1Znak"/>
    <w:link w:val="1"/>
    <w:rsid w:val="0082111D"/>
    <w:rPr>
      <w:rFonts w:ascii="Times New Roman" w:hAnsi="Times New Roman" w:cs="Times New Roman"/>
      <w:b w:val="0"/>
      <w:bCs/>
      <w:color w:val="000000" w:themeColor="text1"/>
      <w:szCs w:val="24"/>
    </w:rPr>
  </w:style>
  <w:style w:type="character" w:customStyle="1" w:styleId="spellingerror">
    <w:name w:val="spellingerror"/>
    <w:basedOn w:val="Domylnaczcionkaakapitu"/>
    <w:rsid w:val="00E41A8E"/>
  </w:style>
  <w:style w:type="character" w:customStyle="1" w:styleId="AkapitzlistZnak">
    <w:name w:val="Akapit z listą Znak"/>
    <w:basedOn w:val="Domylnaczcionkaakapitu"/>
    <w:link w:val="Akapitzlist"/>
    <w:uiPriority w:val="34"/>
    <w:rsid w:val="0082111D"/>
    <w:rPr>
      <w:rFonts w:ascii="Calibri" w:eastAsia="Calibri" w:hAnsi="Calibri" w:cs="Times New Roman"/>
    </w:rPr>
  </w:style>
  <w:style w:type="character" w:customStyle="1" w:styleId="1-2Znak">
    <w:name w:val="1)-2) Znak"/>
    <w:basedOn w:val="AkapitzlistZnak"/>
    <w:link w:val="1-2"/>
    <w:rsid w:val="00F2177B"/>
    <w:rPr>
      <w:rFonts w:ascii="Times New Roman" w:eastAsia="Calibri" w:hAnsi="Times New Roman" w:cs="Times New Roman"/>
    </w:rPr>
  </w:style>
  <w:style w:type="paragraph" w:customStyle="1" w:styleId="stylX">
    <w:name w:val="stylX"/>
    <w:basedOn w:val="numerowanieN"/>
    <w:link w:val="stylXZnak"/>
    <w:rsid w:val="00047A89"/>
  </w:style>
  <w:style w:type="paragraph" w:customStyle="1" w:styleId="numerowanie">
    <w:name w:val="numerowanie"/>
    <w:basedOn w:val="Akapitzlist"/>
    <w:link w:val="numerowanieZnak"/>
    <w:qFormat/>
    <w:rsid w:val="00047A89"/>
    <w:pPr>
      <w:numPr>
        <w:numId w:val="9"/>
      </w:numPr>
    </w:pPr>
    <w:rPr>
      <w:rFonts w:ascii="Times New Roman" w:hAnsi="Times New Roman"/>
    </w:rPr>
  </w:style>
  <w:style w:type="character" w:customStyle="1" w:styleId="stylXZnak">
    <w:name w:val="stylX Znak"/>
    <w:basedOn w:val="numerowanieNZnak"/>
    <w:link w:val="stylX"/>
    <w:rsid w:val="00047A89"/>
    <w:rPr>
      <w:rFonts w:ascii="Times New Roman" w:eastAsia="Calibri" w:hAnsi="Times New Roman" w:cs="Times New Roman"/>
      <w:bCs/>
    </w:rPr>
  </w:style>
  <w:style w:type="paragraph" w:customStyle="1" w:styleId="ListParagraph1">
    <w:name w:val="List Paragraph1"/>
    <w:basedOn w:val="Normalny"/>
    <w:uiPriority w:val="99"/>
    <w:qFormat/>
    <w:rsid w:val="009F4ECF"/>
    <w:pPr>
      <w:spacing w:after="200" w:line="276" w:lineRule="auto"/>
      <w:ind w:left="720"/>
      <w:jc w:val="left"/>
    </w:pPr>
    <w:rPr>
      <w:rFonts w:ascii="Calibri" w:eastAsia="Times New Roman" w:hAnsi="Calibri" w:cs="Calibri"/>
    </w:rPr>
  </w:style>
  <w:style w:type="character" w:customStyle="1" w:styleId="numerowanieZnak">
    <w:name w:val="numerowanie Znak"/>
    <w:basedOn w:val="AkapitzlistZnak"/>
    <w:link w:val="numerowanie"/>
    <w:rsid w:val="00047A89"/>
    <w:rPr>
      <w:rFonts w:ascii="Times New Roman" w:eastAsia="Calibri" w:hAnsi="Times New Roman" w:cs="Times New Roman"/>
    </w:rPr>
  </w:style>
  <w:style w:type="character" w:styleId="Hipercze">
    <w:name w:val="Hyperlink"/>
    <w:basedOn w:val="Domylnaczcionkaakapitu"/>
    <w:uiPriority w:val="99"/>
    <w:unhideWhenUsed/>
    <w:rsid w:val="002205B3"/>
    <w:rPr>
      <w:color w:val="0563C1" w:themeColor="hyperlink"/>
      <w:u w:val="single"/>
    </w:rPr>
  </w:style>
  <w:style w:type="paragraph" w:customStyle="1" w:styleId="ab">
    <w:name w:val="a_b)"/>
    <w:basedOn w:val="numerowanieN"/>
    <w:link w:val="abZnak"/>
    <w:qFormat/>
    <w:rsid w:val="007045B2"/>
    <w:pPr>
      <w:numPr>
        <w:numId w:val="7"/>
      </w:numPr>
      <w:spacing w:after="0" w:line="240" w:lineRule="auto"/>
      <w:ind w:left="993" w:hanging="284"/>
    </w:pPr>
    <w:rPr>
      <w:color w:val="00B050"/>
    </w:rPr>
  </w:style>
  <w:style w:type="character" w:customStyle="1" w:styleId="abZnak">
    <w:name w:val="a_b) Znak"/>
    <w:basedOn w:val="numerowanieNZnak"/>
    <w:link w:val="ab"/>
    <w:rsid w:val="007045B2"/>
    <w:rPr>
      <w:rFonts w:ascii="Times New Roman" w:eastAsia="Calibri" w:hAnsi="Times New Roman" w:cs="Times New Roman"/>
      <w:bCs/>
      <w:color w:val="00B050"/>
    </w:rPr>
  </w:style>
  <w:style w:type="paragraph" w:customStyle="1" w:styleId="za11">
    <w:name w:val="zał1.1"/>
    <w:basedOn w:val="Nagwek2"/>
    <w:link w:val="za11Znak"/>
    <w:qFormat/>
    <w:rsid w:val="00317BA8"/>
    <w:pPr>
      <w:numPr>
        <w:numId w:val="26"/>
      </w:numPr>
    </w:pPr>
    <w:rPr>
      <w:b w:val="0"/>
      <w:bCs w:val="0"/>
    </w:rPr>
  </w:style>
  <w:style w:type="character" w:customStyle="1" w:styleId="za11Znak">
    <w:name w:val="zał1.1 Znak"/>
    <w:basedOn w:val="Nagwek2Znak"/>
    <w:link w:val="za11"/>
    <w:rsid w:val="00317BA8"/>
    <w:rPr>
      <w:rFonts w:ascii="Times New Roman" w:eastAsiaTheme="majorEastAsia" w:hAnsi="Times New Roman" w:cs="Times New Roman"/>
      <w:b w:val="0"/>
      <w:bCs w:val="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CA3167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CA3167"/>
    <w:rPr>
      <w:rFonts w:ascii="Times New Roman" w:hAnsi="Times New Roman" w:cs="Times New Roman"/>
      <w:b/>
      <w:bCs/>
      <w:sz w:val="20"/>
      <w:szCs w:val="20"/>
    </w:rPr>
  </w:style>
  <w:style w:type="table" w:customStyle="1" w:styleId="TableGrid0">
    <w:name w:val="Table Grid0"/>
    <w:rsid w:val="00077018"/>
    <w:pPr>
      <w:spacing w:after="0" w:line="240" w:lineRule="auto"/>
    </w:pPr>
    <w:rPr>
      <w:rFonts w:eastAsiaTheme="minorEastAsia"/>
      <w:lang w:eastAsia="pl-PL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oprawka">
    <w:name w:val="Revision"/>
    <w:hidden/>
    <w:uiPriority w:val="99"/>
    <w:semiHidden/>
    <w:rsid w:val="00A669D4"/>
    <w:pPr>
      <w:spacing w:after="0" w:line="240" w:lineRule="auto"/>
    </w:pPr>
    <w:rPr>
      <w:rFonts w:ascii="Times New Roman" w:hAnsi="Times New Roman" w:cs="Times New Roman"/>
    </w:rPr>
  </w:style>
  <w:style w:type="character" w:customStyle="1" w:styleId="fontsizemediumplus">
    <w:name w:val="fontsizemediumplus"/>
    <w:basedOn w:val="Domylnaczcionkaakapitu"/>
    <w:rsid w:val="00D34ED6"/>
  </w:style>
  <w:style w:type="character" w:styleId="Pogrubienie">
    <w:name w:val="Strong"/>
    <w:basedOn w:val="Domylnaczcionkaakapitu"/>
    <w:uiPriority w:val="22"/>
    <w:qFormat/>
    <w:rsid w:val="00D34ED6"/>
    <w:rPr>
      <w:b/>
      <w:bCs/>
    </w:rPr>
  </w:style>
  <w:style w:type="character" w:customStyle="1" w:styleId="markedcontent">
    <w:name w:val="markedcontent"/>
    <w:basedOn w:val="Domylnaczcionkaakapitu"/>
    <w:rsid w:val="00345C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8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4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3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4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7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0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62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8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7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6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85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08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C29B2909D2EFB46A3DCD236C47E31B3" ma:contentTypeVersion="11" ma:contentTypeDescription="Utwórz nowy dokument." ma:contentTypeScope="" ma:versionID="c64b6ab6c46348f84b77706937b8f99e">
  <xsd:schema xmlns:xsd="http://www.w3.org/2001/XMLSchema" xmlns:xs="http://www.w3.org/2001/XMLSchema" xmlns:p="http://schemas.microsoft.com/office/2006/metadata/properties" xmlns:ns2="51180e7e-6c93-457d-9cbb-11acfe45cabe" xmlns:ns3="e1f3d310-dc5c-468b-bdb4-4e47ab382272" targetNamespace="http://schemas.microsoft.com/office/2006/metadata/properties" ma:root="true" ma:fieldsID="edbcdd00a64b084030efcb917b5a75ea" ns2:_="" ns3:_="">
    <xsd:import namespace="51180e7e-6c93-457d-9cbb-11acfe45cabe"/>
    <xsd:import namespace="e1f3d310-dc5c-468b-bdb4-4e47ab38227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180e7e-6c93-457d-9cbb-11acfe45ca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f3d310-dc5c-468b-bdb4-4e47ab382272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Udostępniani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Udostępnione dla — szczegóły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FB376E-9641-49A7-9263-EF23443B44E5}"/>
</file>

<file path=customXml/itemProps2.xml><?xml version="1.0" encoding="utf-8"?>
<ds:datastoreItem xmlns:ds="http://schemas.openxmlformats.org/officeDocument/2006/customXml" ds:itemID="{227FADB9-2974-49C2-807F-9EB04432093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019B65-15A2-4FC3-AC9C-F8A15BF349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8212C3E-417F-48B1-94FA-136E4285124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9</Words>
  <Characters>477</Characters>
  <Application>Microsoft Office Word</Application>
  <DocSecurity>0</DocSecurity>
  <Lines>3</Lines>
  <Paragraphs>1</Paragraphs>
  <ScaleCrop>false</ScaleCrop>
  <Company/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use of Quality</dc:creator>
  <cp:keywords/>
  <dc:description/>
  <cp:lastModifiedBy>Rępalska Marta</cp:lastModifiedBy>
  <cp:revision>3</cp:revision>
  <cp:lastPrinted>2021-12-03T09:41:00Z</cp:lastPrinted>
  <dcterms:created xsi:type="dcterms:W3CDTF">2021-12-03T09:44:00Z</dcterms:created>
  <dcterms:modified xsi:type="dcterms:W3CDTF">2021-12-03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29B2909D2EFB46A3DCD236C47E31B3</vt:lpwstr>
  </property>
</Properties>
</file>